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3BE16C" w14:textId="183C1CC2" w:rsidR="004D23EA" w:rsidRDefault="00AD5AD8" w:rsidP="004D23EA">
      <w:r>
        <w:t>PICTURES</w:t>
      </w:r>
    </w:p>
    <w:p w14:paraId="5527FA32" w14:textId="77777777" w:rsidR="00AD5AD8" w:rsidRDefault="00AD5AD8" w:rsidP="004D23EA"/>
    <w:p w14:paraId="518DED3F" w14:textId="00C6CC04" w:rsidR="00EF2EB0" w:rsidRDefault="00AD5AD8" w:rsidP="004D23EA">
      <w:hyperlink r:id="rId7" w:history="1">
        <w:r w:rsidR="00EF2EB0" w:rsidRPr="00412BEF">
          <w:rPr>
            <w:rStyle w:val="-"/>
          </w:rPr>
          <w:t>https://i.ytimg.com/vi/5L-1IfjAvOY/maxresdefault.jpg</w:t>
        </w:r>
      </w:hyperlink>
    </w:p>
    <w:p w14:paraId="658D6B79" w14:textId="72E05F1D" w:rsidR="002623FC" w:rsidRDefault="00AD5AD8" w:rsidP="004D23EA">
      <w:hyperlink r:id="rId8" w:history="1">
        <w:r w:rsidR="002623FC" w:rsidRPr="00412BEF">
          <w:rPr>
            <w:rStyle w:val="-"/>
          </w:rPr>
          <w:t>https://www.cntraveler.com/stories/2015-10-13/romes-spanish-steps-are-closing-for-repairsheres-what-you-need-to-know</w:t>
        </w:r>
      </w:hyperlink>
    </w:p>
    <w:p w14:paraId="41351827" w14:textId="1C1AF2CD" w:rsidR="002623FC" w:rsidRDefault="00AD5AD8" w:rsidP="004D23EA">
      <w:hyperlink r:id="rId9" w:history="1">
        <w:r w:rsidR="002623FC" w:rsidRPr="00412BEF">
          <w:rPr>
            <w:rStyle w:val="-"/>
          </w:rPr>
          <w:t>https://en.wikipedia.org/wiki/Manchester_United_F.C</w:t>
        </w:r>
      </w:hyperlink>
      <w:r w:rsidR="002623FC" w:rsidRPr="002623FC">
        <w:t>.</w:t>
      </w:r>
    </w:p>
    <w:p w14:paraId="562C058F" w14:textId="082DCCFC" w:rsidR="002623FC" w:rsidRDefault="00AD5AD8" w:rsidP="004D23EA">
      <w:hyperlink r:id="rId10" w:history="1">
        <w:r w:rsidR="002623FC" w:rsidRPr="00412BEF">
          <w:rPr>
            <w:rStyle w:val="-"/>
          </w:rPr>
          <w:t>https://www.youtube.com/watch?v=DpUTWLsPJeY&amp;ab_channel=ThinLineMedia</w:t>
        </w:r>
      </w:hyperlink>
    </w:p>
    <w:p w14:paraId="23B84CF6" w14:textId="24158AF0" w:rsidR="002623FC" w:rsidRDefault="00AD5AD8" w:rsidP="004D23EA">
      <w:pPr>
        <w:rPr>
          <w:lang w:val="en-US"/>
        </w:rPr>
      </w:pPr>
      <w:hyperlink r:id="rId11" w:history="1">
        <w:r w:rsidR="00AC30CC" w:rsidRPr="00412BEF">
          <w:rPr>
            <w:rStyle w:val="-"/>
            <w:lang w:val="en-US"/>
          </w:rPr>
          <w:t>https://www.scyphus.co.uk/2019/05/16/fika-the-ultimate-swedish-coffee-break/</w:t>
        </w:r>
      </w:hyperlink>
    </w:p>
    <w:p w14:paraId="7411C0DF" w14:textId="0A4BE8AF" w:rsidR="002623FC" w:rsidRDefault="00AD5AD8" w:rsidP="004D23EA">
      <w:hyperlink r:id="rId12" w:history="1">
        <w:r w:rsidR="00E97894" w:rsidRPr="00412BEF">
          <w:rPr>
            <w:rStyle w:val="-"/>
          </w:rPr>
          <w:t>https://www.hofbrauhauslasvegas.com/blog/a-champion-is-brewing/</w:t>
        </w:r>
      </w:hyperlink>
    </w:p>
    <w:p w14:paraId="792F57DA" w14:textId="18F37CE2" w:rsidR="00E97894" w:rsidRDefault="00AD5AD8" w:rsidP="004D23EA">
      <w:hyperlink r:id="rId13" w:history="1">
        <w:r w:rsidR="00E97894" w:rsidRPr="00412BEF">
          <w:rPr>
            <w:rStyle w:val="-"/>
          </w:rPr>
          <w:t>https://www.britannica.com/topic/the-Beatles</w:t>
        </w:r>
      </w:hyperlink>
    </w:p>
    <w:p w14:paraId="500AA4EB" w14:textId="0FDF6C60" w:rsidR="00F86E02" w:rsidRDefault="00AD5AD8" w:rsidP="004D23EA">
      <w:hyperlink r:id="rId14" w:history="1">
        <w:r w:rsidR="00F86E02" w:rsidRPr="00412BEF">
          <w:rPr>
            <w:rStyle w:val="-"/>
          </w:rPr>
          <w:t>https://en.wikipedia.org/wiki/United_Kingdom</w:t>
        </w:r>
      </w:hyperlink>
    </w:p>
    <w:p w14:paraId="28A623DA" w14:textId="0BFF127B" w:rsidR="00F86E02" w:rsidRDefault="00AD5AD8" w:rsidP="004D23EA">
      <w:pPr>
        <w:rPr>
          <w:rStyle w:val="-"/>
        </w:rPr>
      </w:pPr>
      <w:hyperlink r:id="rId15" w:history="1">
        <w:r w:rsidR="00F86E02" w:rsidRPr="00412BEF">
          <w:rPr>
            <w:rStyle w:val="-"/>
          </w:rPr>
          <w:t>https://en.wikipedia.org/wiki/Flag_of_Iceland</w:t>
        </w:r>
      </w:hyperlink>
    </w:p>
    <w:p w14:paraId="5374B96C" w14:textId="008F4E3F" w:rsidR="009A29B4" w:rsidRDefault="00AD5AD8" w:rsidP="004D23EA">
      <w:hyperlink r:id="rId16" w:history="1">
        <w:r w:rsidR="009A29B4" w:rsidRPr="00DB2ACC">
          <w:rPr>
            <w:rStyle w:val="-"/>
          </w:rPr>
          <w:t>https://www.countryflags.com/product/iceland-flag-package/</w:t>
        </w:r>
      </w:hyperlink>
      <w:r w:rsidR="009A29B4">
        <w:t xml:space="preserve"> </w:t>
      </w:r>
    </w:p>
    <w:p w14:paraId="4BE70982" w14:textId="794264E8" w:rsidR="00F86E02" w:rsidRDefault="00AD5AD8" w:rsidP="004D23EA">
      <w:hyperlink r:id="rId17" w:history="1">
        <w:r w:rsidR="00F86E02" w:rsidRPr="00412BEF">
          <w:rPr>
            <w:rStyle w:val="-"/>
          </w:rPr>
          <w:t>https://www.colonialflag.com/malta/</w:t>
        </w:r>
      </w:hyperlink>
    </w:p>
    <w:p w14:paraId="401CC3CF" w14:textId="2CA75038" w:rsidR="00F86E02" w:rsidRDefault="00AD5AD8" w:rsidP="004D23EA">
      <w:hyperlink r:id="rId18" w:history="1">
        <w:r w:rsidR="0056788F" w:rsidRPr="00412BEF">
          <w:rPr>
            <w:rStyle w:val="-"/>
          </w:rPr>
          <w:t>https://hellenicnews.com/tribunal-chair-says-cypriots-greeks-entitled-to-turkish-compensation/cyprus-flag/</w:t>
        </w:r>
      </w:hyperlink>
    </w:p>
    <w:p w14:paraId="61498F4D" w14:textId="1F3F9F6C" w:rsidR="0056788F" w:rsidRDefault="00AD5AD8" w:rsidP="004D23EA">
      <w:hyperlink r:id="rId19" w:history="1">
        <w:r w:rsidR="004651D5" w:rsidRPr="00412BEF">
          <w:rPr>
            <w:rStyle w:val="-"/>
          </w:rPr>
          <w:t>https://en.wikipedia.org/wiki/Auschwitz_concentration_camp</w:t>
        </w:r>
      </w:hyperlink>
    </w:p>
    <w:p w14:paraId="283E3C3D" w14:textId="20053FA0" w:rsidR="004651D5" w:rsidRDefault="00AD5AD8" w:rsidP="004D23EA">
      <w:hyperlink r:id="rId20" w:history="1">
        <w:r w:rsidR="0018263F" w:rsidRPr="00412BEF">
          <w:rPr>
            <w:rStyle w:val="-"/>
          </w:rPr>
          <w:t>https://www.vectorstock.com/royalty-free-vector/europe-travel-map-vector-12632802</w:t>
        </w:r>
      </w:hyperlink>
    </w:p>
    <w:p w14:paraId="38E1CC93" w14:textId="46BDEA51" w:rsidR="0018263F" w:rsidRDefault="00AD5AD8" w:rsidP="004D23EA">
      <w:hyperlink r:id="rId21" w:history="1">
        <w:r w:rsidR="0018263F" w:rsidRPr="00412BEF">
          <w:rPr>
            <w:rStyle w:val="-"/>
          </w:rPr>
          <w:t>https://news.travelling.gr/2020/09/unwto-recommendations-on-tourism-and-rural-development/</w:t>
        </w:r>
      </w:hyperlink>
    </w:p>
    <w:p w14:paraId="133D864A" w14:textId="095C6319" w:rsidR="0018263F" w:rsidRDefault="00AD5AD8" w:rsidP="004D23EA">
      <w:hyperlink r:id="rId22" w:history="1">
        <w:r w:rsidR="0018263F" w:rsidRPr="00412BEF">
          <w:rPr>
            <w:rStyle w:val="-"/>
          </w:rPr>
          <w:t>https://viralscape.com/country-borders/country-border-6/</w:t>
        </w:r>
      </w:hyperlink>
    </w:p>
    <w:p w14:paraId="0028CCF5" w14:textId="4AF80CCE" w:rsidR="0018263F" w:rsidRDefault="00AD5AD8" w:rsidP="004D23EA">
      <w:hyperlink r:id="rId23" w:history="1">
        <w:r w:rsidR="0018263F" w:rsidRPr="00412BEF">
          <w:rPr>
            <w:rStyle w:val="-"/>
          </w:rPr>
          <w:t>https://www.businessinsider.com/extravagant-homes-around-world2019-2</w:t>
        </w:r>
      </w:hyperlink>
    </w:p>
    <w:p w14:paraId="27A5915B" w14:textId="59AC8436" w:rsidR="0018263F" w:rsidRDefault="00AD5AD8" w:rsidP="004D23EA">
      <w:hyperlink r:id="rId24" w:history="1">
        <w:r w:rsidR="0018263F" w:rsidRPr="00412BEF">
          <w:rPr>
            <w:rStyle w:val="-"/>
          </w:rPr>
          <w:t>https://en.wikipedia.org/wiki/Cathedral</w:t>
        </w:r>
      </w:hyperlink>
    </w:p>
    <w:p w14:paraId="10FE293D" w14:textId="06DDB378" w:rsidR="0018263F" w:rsidRDefault="00AD5AD8" w:rsidP="004D23EA">
      <w:hyperlink r:id="rId25" w:history="1">
        <w:r w:rsidR="0018263F" w:rsidRPr="00412BEF">
          <w:rPr>
            <w:rStyle w:val="-"/>
          </w:rPr>
          <w:t>https://en.wikipedia.org/wiki/Hohenzollern_Castle</w:t>
        </w:r>
      </w:hyperlink>
    </w:p>
    <w:p w14:paraId="4676C86B" w14:textId="17E55C39" w:rsidR="0018263F" w:rsidRDefault="00AD5AD8" w:rsidP="004D23EA">
      <w:pPr>
        <w:rPr>
          <w:rStyle w:val="-"/>
        </w:rPr>
      </w:pPr>
      <w:hyperlink r:id="rId26" w:history="1">
        <w:r w:rsidR="0018263F" w:rsidRPr="00412BEF">
          <w:rPr>
            <w:rStyle w:val="-"/>
          </w:rPr>
          <w:t>https://www.google.com/url?sa=i&amp;url=https%3A%2F%2Fqualityinspection.org%2Fhow-to-find-a-high-quality-chinese-supplier%2F&amp;psig=AOvVaw1vO42vCTtgUCMb4ugSfBKz&amp;ust=1604676893543000&amp;source=images&amp;cd=vfe&amp;ved=0CAIQjRxqFwoTCKC6-rXd6-wCFQAAAAAdAAAAABAD</w:t>
        </w:r>
      </w:hyperlink>
    </w:p>
    <w:p w14:paraId="550FA649" w14:textId="0041369B" w:rsidR="006E02E0" w:rsidRDefault="00AD5AD8" w:rsidP="004D23EA">
      <w:hyperlink r:id="rId27" w:history="1">
        <w:r w:rsidR="006E02E0" w:rsidRPr="00B26D35">
          <w:rPr>
            <w:rStyle w:val="-"/>
          </w:rPr>
          <w:t>https://www.asiaone.com/sites/default/files/original_images/Sep2016/travelplanning.jpg</w:t>
        </w:r>
      </w:hyperlink>
    </w:p>
    <w:p w14:paraId="4EBAD71B" w14:textId="393E1560" w:rsidR="0018263F" w:rsidRDefault="00AD5AD8" w:rsidP="004D23EA">
      <w:hyperlink r:id="rId28" w:history="1">
        <w:r w:rsidR="00EB4600" w:rsidRPr="00412BEF">
          <w:rPr>
            <w:rStyle w:val="-"/>
          </w:rPr>
          <w:t>https://www.facebook.com/PresidentEP/</w:t>
        </w:r>
      </w:hyperlink>
    </w:p>
    <w:p w14:paraId="7C443678" w14:textId="27E0D0FD" w:rsidR="00EB4600" w:rsidRDefault="00AD5AD8" w:rsidP="004D23EA">
      <w:hyperlink r:id="rId29" w:history="1">
        <w:r w:rsidR="00EC296A" w:rsidRPr="008B2E5A">
          <w:rPr>
            <w:rStyle w:val="-"/>
          </w:rPr>
          <w:t>https://online-learning.harvard.edu/subject/ancient-history</w:t>
        </w:r>
      </w:hyperlink>
    </w:p>
    <w:p w14:paraId="6F96FD9B" w14:textId="59C5C752" w:rsidR="00EC296A" w:rsidRDefault="00AD5AD8" w:rsidP="004D23EA">
      <w:hyperlink r:id="rId30" w:history="1">
        <w:r w:rsidR="00EC296A" w:rsidRPr="008B2E5A">
          <w:rPr>
            <w:rStyle w:val="-"/>
          </w:rPr>
          <w:t>https://www.twenty20.com/photos/0308fbf2-baf8-4a05-99d8-081a5a19db36</w:t>
        </w:r>
      </w:hyperlink>
    </w:p>
    <w:p w14:paraId="137C8C01" w14:textId="76AE5D9D" w:rsidR="00EC296A" w:rsidRDefault="00AD5AD8" w:rsidP="004D23EA">
      <w:hyperlink r:id="rId31" w:history="1">
        <w:r w:rsidR="00EC296A" w:rsidRPr="008B2E5A">
          <w:rPr>
            <w:rStyle w:val="-"/>
          </w:rPr>
          <w:t>https://www.pinterest.cl/pin/803681495988407858/</w:t>
        </w:r>
      </w:hyperlink>
    </w:p>
    <w:p w14:paraId="37D10F62" w14:textId="4D88FE22" w:rsidR="00EC296A" w:rsidRDefault="00AD5AD8" w:rsidP="004D23EA">
      <w:hyperlink r:id="rId32" w:history="1">
        <w:r w:rsidR="00EC296A" w:rsidRPr="008B2E5A">
          <w:rPr>
            <w:rStyle w:val="-"/>
          </w:rPr>
          <w:t>https://www.thedailystar.net/frontpage/environmental-pollution-causes-1-in-4-deaths-1714849</w:t>
        </w:r>
      </w:hyperlink>
    </w:p>
    <w:p w14:paraId="789E9854" w14:textId="60852B13" w:rsidR="00E97894" w:rsidRDefault="00AD5AD8" w:rsidP="004D23EA">
      <w:hyperlink r:id="rId33" w:history="1">
        <w:r w:rsidR="00103FC8" w:rsidRPr="008B2E5A">
          <w:rPr>
            <w:rStyle w:val="-"/>
          </w:rPr>
          <w:t>https://scottbarrykaufman.com/calmness-right-everyone/</w:t>
        </w:r>
      </w:hyperlink>
    </w:p>
    <w:p w14:paraId="65738143" w14:textId="639E57B1" w:rsidR="00103FC8" w:rsidRDefault="00AD5AD8" w:rsidP="004D23EA">
      <w:hyperlink r:id="rId34" w:history="1">
        <w:r w:rsidR="00103FC8" w:rsidRPr="008B2E5A">
          <w:rPr>
            <w:rStyle w:val="-"/>
          </w:rPr>
          <w:t>https://www.elegantthemes.com/blog/marketing/how-to-make-a-buzzfeed-quiz-that-drives-traffic-leads-and-sales</w:t>
        </w:r>
      </w:hyperlink>
    </w:p>
    <w:p w14:paraId="43906371" w14:textId="58496CF0" w:rsidR="00103FC8" w:rsidRDefault="00AD5AD8" w:rsidP="004D23EA">
      <w:pPr>
        <w:rPr>
          <w:lang w:val="en-US"/>
        </w:rPr>
      </w:pPr>
      <w:hyperlink r:id="rId35" w:history="1">
        <w:r w:rsidR="005D1B88" w:rsidRPr="004F3972">
          <w:rPr>
            <w:rStyle w:val="-"/>
            <w:lang w:val="en-US"/>
          </w:rPr>
          <w:t>https://www.myguidestockholm.com/travel-articles/christmas-in-stockholm</w:t>
        </w:r>
      </w:hyperlink>
    </w:p>
    <w:p w14:paraId="55BD541B" w14:textId="10F5CFE8" w:rsidR="005D1B88" w:rsidRDefault="00AD5AD8" w:rsidP="004D23EA">
      <w:pPr>
        <w:rPr>
          <w:lang w:val="en-US"/>
        </w:rPr>
      </w:pPr>
      <w:hyperlink r:id="rId36" w:anchor="imgrc=Ybtdv0KyrMPTdM&amp;imgdii=Ygkw_dQFd-3wHM" w:history="1">
        <w:r w:rsidR="005D1B88" w:rsidRPr="004F3972">
          <w:rPr>
            <w:rStyle w:val="-"/>
            <w:lang w:val="en-US"/>
          </w:rPr>
          <w:t>https://www.google.com/search?q=christmas+market+stockholm&amp;tbm=isch&amp;ved=2ahUKEwiSuZWbrfPsAhUKyRoKHZyhCjEQ2-cCegQIABAA&amp;oq=christmas+market+stockholm&amp;gs_lcp=CgNpbWcQAzIECAAQEzIECAAQEzIICAAQCBAeEBM6BAgjECc6BAgAEEM6AggAOgUIABCxAzoKCAAQsQMQgwEQQzoICAAQsQMQgwE6BwgAELEDEEM6BAgAEB5QrTpYsXRg1XdoAHAAeACAAbUBiAG8G5IBBDAuMjaYAQCgAQGqAQtnd3Mtd2l6LWltZ8ABAQ&amp;sclient=img&amp;ei=1BqoX5L_H4qSa5zDqogD#imgrc=Ybtdv0KyrMPTdM&amp;imgdii=Ygkw_dQFd-3wHM</w:t>
        </w:r>
      </w:hyperlink>
    </w:p>
    <w:p w14:paraId="452763C1" w14:textId="1583E82D" w:rsidR="005D1B88" w:rsidRDefault="00AD5AD8" w:rsidP="004D23EA">
      <w:pPr>
        <w:rPr>
          <w:lang w:val="en-US"/>
        </w:rPr>
      </w:pPr>
      <w:hyperlink r:id="rId37" w:history="1">
        <w:r w:rsidR="00CF646C" w:rsidRPr="004F3972">
          <w:rPr>
            <w:rStyle w:val="-"/>
            <w:lang w:val="en-US"/>
          </w:rPr>
          <w:t>https://lifeofdoing.com/best-waterfalls-in-bali/</w:t>
        </w:r>
      </w:hyperlink>
    </w:p>
    <w:p w14:paraId="464C3DFE" w14:textId="69A24617" w:rsidR="00CF646C" w:rsidRDefault="00AD5AD8" w:rsidP="004D23EA">
      <w:pPr>
        <w:rPr>
          <w:rStyle w:val="-"/>
          <w:lang w:val="en-US"/>
        </w:rPr>
      </w:pPr>
      <w:hyperlink r:id="rId38" w:history="1">
        <w:r w:rsidR="00CF646C" w:rsidRPr="004F3972">
          <w:rPr>
            <w:rStyle w:val="-"/>
            <w:lang w:val="en-US"/>
          </w:rPr>
          <w:t>https://www.wrike.com/blog/why-project-management-important-skill-managers/</w:t>
        </w:r>
      </w:hyperlink>
    </w:p>
    <w:p w14:paraId="23E854C4" w14:textId="05109338" w:rsidR="005C70B9" w:rsidRDefault="00AD5AD8" w:rsidP="004D23EA">
      <w:pPr>
        <w:rPr>
          <w:lang w:val="en-US"/>
        </w:rPr>
      </w:pPr>
      <w:hyperlink r:id="rId39" w:history="1">
        <w:r w:rsidR="005C70B9" w:rsidRPr="007949BC">
          <w:rPr>
            <w:rStyle w:val="-"/>
            <w:lang w:val="en-US"/>
          </w:rPr>
          <w:t>https://www.travelanddestinations.com/ways-to-stay-inspired-about-travel/</w:t>
        </w:r>
      </w:hyperlink>
    </w:p>
    <w:p w14:paraId="5E9F06F0" w14:textId="44428028" w:rsidR="00B26D35" w:rsidRDefault="00B26D35" w:rsidP="004D23EA">
      <w:pPr>
        <w:rPr>
          <w:lang w:val="en-US"/>
        </w:rPr>
      </w:pPr>
      <w:hyperlink r:id="rId40" w:history="1">
        <w:r w:rsidRPr="00D968C2">
          <w:rPr>
            <w:rStyle w:val="-"/>
            <w:lang w:val="en-US"/>
          </w:rPr>
          <w:t>https://www.quotidiano.net/magazine/energia-fotosintesi-1.4139541</w:t>
        </w:r>
      </w:hyperlink>
    </w:p>
    <w:p w14:paraId="6F1B1C50" w14:textId="66E79DD6" w:rsidR="005C70B9" w:rsidRDefault="00AD5AD8" w:rsidP="004D23EA">
      <w:pPr>
        <w:rPr>
          <w:lang w:val="en-US"/>
        </w:rPr>
      </w:pPr>
      <w:hyperlink r:id="rId41" w:history="1">
        <w:r w:rsidR="00A91996" w:rsidRPr="00696B8B">
          <w:rPr>
            <w:rStyle w:val="-"/>
            <w:lang w:val="en-US"/>
          </w:rPr>
          <w:t>https://en.wikipedia.org/wiki/First_class_(aviation)</w:t>
        </w:r>
      </w:hyperlink>
    </w:p>
    <w:p w14:paraId="4CC5C4C9" w14:textId="1BB60CE8" w:rsidR="00740234" w:rsidRDefault="00AD5AD8" w:rsidP="004D23EA">
      <w:pPr>
        <w:rPr>
          <w:lang w:val="en-US"/>
        </w:rPr>
      </w:pPr>
      <w:hyperlink r:id="rId42" w:history="1">
        <w:r w:rsidR="00B25E4F" w:rsidRPr="007949BC">
          <w:rPr>
            <w:rStyle w:val="-"/>
            <w:lang w:val="en-US"/>
          </w:rPr>
          <w:t>https://hinative.com/en-US/questions/9051400</w:t>
        </w:r>
      </w:hyperlink>
    </w:p>
    <w:p w14:paraId="6BBADB18" w14:textId="619BA098" w:rsidR="00B25E4F" w:rsidRDefault="00AD5AD8" w:rsidP="004D23EA">
      <w:pPr>
        <w:rPr>
          <w:lang w:val="en-US"/>
        </w:rPr>
      </w:pPr>
      <w:hyperlink r:id="rId43" w:history="1">
        <w:r w:rsidR="00B25E4F" w:rsidRPr="007949BC">
          <w:rPr>
            <w:rStyle w:val="-"/>
            <w:lang w:val="en-US"/>
          </w:rPr>
          <w:t>https://www.iconfinder.com/icons/1199594/calendar_wall_calendar_flight_flight_schedule_timeframe_icon</w:t>
        </w:r>
      </w:hyperlink>
    </w:p>
    <w:p w14:paraId="6332C691" w14:textId="253FA649" w:rsidR="00B25E4F" w:rsidRDefault="00AD5AD8" w:rsidP="004D23EA">
      <w:pPr>
        <w:rPr>
          <w:lang w:val="en-US"/>
        </w:rPr>
      </w:pPr>
      <w:hyperlink r:id="rId44" w:history="1">
        <w:r w:rsidR="00B212EB" w:rsidRPr="00D5157D">
          <w:rPr>
            <w:rStyle w:val="-"/>
            <w:lang w:val="en-US"/>
          </w:rPr>
          <w:t>https://travel.viva.gr/en/faq/airtickets/which-are-the-age-group-categories-of-the-passengers-for-the-airline-companies</w:t>
        </w:r>
      </w:hyperlink>
    </w:p>
    <w:p w14:paraId="2AD6FF6E" w14:textId="012BB424" w:rsidR="00B212EB" w:rsidRDefault="00AD5AD8" w:rsidP="004D23EA">
      <w:pPr>
        <w:rPr>
          <w:lang w:val="en-US"/>
        </w:rPr>
      </w:pPr>
      <w:hyperlink r:id="rId45" w:history="1">
        <w:r w:rsidR="00B212EB" w:rsidRPr="00D5157D">
          <w:rPr>
            <w:rStyle w:val="-"/>
            <w:lang w:val="en-US"/>
          </w:rPr>
          <w:t>https://www.thesafaricompany.co.za/Travel_Information.htm</w:t>
        </w:r>
      </w:hyperlink>
    </w:p>
    <w:p w14:paraId="043DC768" w14:textId="08582B9F" w:rsidR="00B212EB" w:rsidRDefault="00AD5AD8" w:rsidP="004D23EA">
      <w:pPr>
        <w:rPr>
          <w:lang w:val="en-US"/>
        </w:rPr>
      </w:pPr>
      <w:hyperlink r:id="rId46" w:history="1">
        <w:r w:rsidR="00137B49" w:rsidRPr="00D5157D">
          <w:rPr>
            <w:rStyle w:val="-"/>
            <w:lang w:val="en-US"/>
          </w:rPr>
          <w:t>https://www.onetravel.com/going-places/how-to-plan-a-trip-so-you-enjoy-good-travel-weather/</w:t>
        </w:r>
      </w:hyperlink>
    </w:p>
    <w:p w14:paraId="64EDAF37" w14:textId="633D2C6F" w:rsidR="00137B49" w:rsidRDefault="00AD5AD8" w:rsidP="004D23EA">
      <w:pPr>
        <w:rPr>
          <w:lang w:val="en-US"/>
        </w:rPr>
      </w:pPr>
      <w:hyperlink r:id="rId47" w:history="1">
        <w:r w:rsidR="00137B49" w:rsidRPr="00D5157D">
          <w:rPr>
            <w:rStyle w:val="-"/>
            <w:lang w:val="en-US"/>
          </w:rPr>
          <w:t>https://www.which.co.uk/news/2020/07/flexible-train-tickets-will-your-part-time-commute-get-cheaper/</w:t>
        </w:r>
      </w:hyperlink>
    </w:p>
    <w:p w14:paraId="65D14D12" w14:textId="4CA97A71" w:rsidR="00137B49" w:rsidRDefault="00AD5AD8" w:rsidP="004D23EA">
      <w:pPr>
        <w:rPr>
          <w:rStyle w:val="-"/>
          <w:lang w:val="en-US"/>
        </w:rPr>
      </w:pPr>
      <w:hyperlink r:id="rId48" w:history="1">
        <w:r w:rsidR="00137B49" w:rsidRPr="00D5157D">
          <w:rPr>
            <w:rStyle w:val="-"/>
            <w:lang w:val="en-US"/>
          </w:rPr>
          <w:t>https://www.indietraveller.co/how-to-pack-light/</w:t>
        </w:r>
      </w:hyperlink>
    </w:p>
    <w:p w14:paraId="1CCB22C2" w14:textId="41A24F3F" w:rsidR="005613E0" w:rsidRDefault="00AD5AD8" w:rsidP="004D23EA">
      <w:pPr>
        <w:rPr>
          <w:lang w:val="en-US"/>
        </w:rPr>
      </w:pPr>
      <w:hyperlink r:id="rId49" w:history="1">
        <w:r w:rsidR="005613E0" w:rsidRPr="00535BD4">
          <w:rPr>
            <w:rStyle w:val="-"/>
            <w:lang w:val="en-US"/>
          </w:rPr>
          <w:t>https://www.freepik.com/premium-vector/credit-cards-two-sides-template_5700251.htm</w:t>
        </w:r>
      </w:hyperlink>
    </w:p>
    <w:p w14:paraId="2578B8BB" w14:textId="6EA3AC0E" w:rsidR="005613E0" w:rsidRDefault="00AD5AD8" w:rsidP="004D23EA">
      <w:pPr>
        <w:rPr>
          <w:lang w:val="en-US"/>
        </w:rPr>
      </w:pPr>
      <w:hyperlink r:id="rId50" w:history="1">
        <w:r w:rsidR="005613E0" w:rsidRPr="00535BD4">
          <w:rPr>
            <w:rStyle w:val="-"/>
            <w:lang w:val="en-US"/>
          </w:rPr>
          <w:t>https://travel.nine.com.au/latest/what-your-boarding-pass-really-says/3272a0fc-e111-4ba2-b4b3-a44dfc0f2da1</w:t>
        </w:r>
      </w:hyperlink>
    </w:p>
    <w:p w14:paraId="53A54CFF" w14:textId="5936B158" w:rsidR="005613E0" w:rsidRDefault="00AD5AD8" w:rsidP="004D23EA">
      <w:pPr>
        <w:rPr>
          <w:lang w:val="en-US"/>
        </w:rPr>
      </w:pPr>
      <w:hyperlink r:id="rId51" w:history="1">
        <w:r w:rsidR="00961C7C" w:rsidRPr="00535BD4">
          <w:rPr>
            <w:rStyle w:val="-"/>
            <w:lang w:val="en-US"/>
          </w:rPr>
          <w:t>https://www.traveller.com.au/why-the-best-seat-on-the-plane-is-an-aisle-seat-12u18r</w:t>
        </w:r>
      </w:hyperlink>
    </w:p>
    <w:p w14:paraId="4DEA3879" w14:textId="6A3180BF" w:rsidR="00961C7C" w:rsidRDefault="00AD5AD8" w:rsidP="004D23EA">
      <w:pPr>
        <w:rPr>
          <w:lang w:val="en-US"/>
        </w:rPr>
      </w:pPr>
      <w:hyperlink r:id="rId52" w:history="1">
        <w:r w:rsidR="00961C7C" w:rsidRPr="00535BD4">
          <w:rPr>
            <w:rStyle w:val="-"/>
            <w:lang w:val="en-US"/>
          </w:rPr>
          <w:t>https://www.inthira.com/wp-content/uploads/2016/09/Travel-agent.jpg</w:t>
        </w:r>
      </w:hyperlink>
    </w:p>
    <w:p w14:paraId="103F015B" w14:textId="06AF06B7" w:rsidR="00961C7C" w:rsidRDefault="00AD5AD8" w:rsidP="004D23EA">
      <w:pPr>
        <w:rPr>
          <w:lang w:val="en-US"/>
        </w:rPr>
      </w:pPr>
      <w:hyperlink r:id="rId53" w:history="1">
        <w:r w:rsidR="00BF295F" w:rsidRPr="00951BDF">
          <w:rPr>
            <w:rStyle w:val="-"/>
            <w:lang w:val="en-US"/>
          </w:rPr>
          <w:t>https://www.travelanddestinations.com/how-visit-europe-low-budget-cheap-travel-tips/</w:t>
        </w:r>
      </w:hyperlink>
    </w:p>
    <w:p w14:paraId="04CFAA8C" w14:textId="0560B517" w:rsidR="00BF295F" w:rsidRDefault="00AD5AD8" w:rsidP="004D23EA">
      <w:pPr>
        <w:rPr>
          <w:lang w:val="en-US"/>
        </w:rPr>
      </w:pPr>
      <w:hyperlink r:id="rId54" w:history="1">
        <w:r w:rsidR="000F42CA" w:rsidRPr="00951BDF">
          <w:rPr>
            <w:rStyle w:val="-"/>
            <w:lang w:val="en-US"/>
          </w:rPr>
          <w:t>https://www.visitfinland.com/article/extraordinary-accommodation-in-finland/</w:t>
        </w:r>
      </w:hyperlink>
    </w:p>
    <w:p w14:paraId="7661AD1C" w14:textId="218777D7" w:rsidR="000F42CA" w:rsidRDefault="00AD5AD8" w:rsidP="004D23EA">
      <w:pPr>
        <w:rPr>
          <w:rStyle w:val="-"/>
          <w:lang w:val="en-US"/>
        </w:rPr>
      </w:pPr>
      <w:hyperlink r:id="rId55" w:history="1">
        <w:r w:rsidR="000F42CA" w:rsidRPr="00951BDF">
          <w:rPr>
            <w:rStyle w:val="-"/>
            <w:lang w:val="en-US"/>
          </w:rPr>
          <w:t>https://gr.pinterest.com/pin/636977941036810318/</w:t>
        </w:r>
      </w:hyperlink>
    </w:p>
    <w:p w14:paraId="650D42C1" w14:textId="34DB78A9" w:rsidR="00FD2EE4" w:rsidRDefault="00AD5AD8" w:rsidP="004D23EA">
      <w:pPr>
        <w:rPr>
          <w:lang w:val="en-US"/>
        </w:rPr>
      </w:pPr>
      <w:hyperlink r:id="rId56" w:anchor=".X7UygWgzZPY" w:history="1">
        <w:r w:rsidR="00554757" w:rsidRPr="00B34CD5">
          <w:rPr>
            <w:rStyle w:val="-"/>
            <w:lang w:val="en-US"/>
          </w:rPr>
          <w:t>http://www.telego.com/telecom-voice/phone-vs-email-when-should-you-call-and-when-should-you-email#.X7UygWgzZPY</w:t>
        </w:r>
      </w:hyperlink>
    </w:p>
    <w:p w14:paraId="62B0CB3A" w14:textId="58ED0D4F" w:rsidR="00554757" w:rsidRDefault="00AD5AD8" w:rsidP="004D23EA">
      <w:pPr>
        <w:rPr>
          <w:lang w:val="en-US"/>
        </w:rPr>
      </w:pPr>
      <w:hyperlink r:id="rId57" w:history="1">
        <w:r w:rsidR="00554757" w:rsidRPr="00B34CD5">
          <w:rPr>
            <w:rStyle w:val="-"/>
            <w:lang w:val="en-US"/>
          </w:rPr>
          <w:t>https://twitter.com/ontransport/status/828257175357235201</w:t>
        </w:r>
      </w:hyperlink>
    </w:p>
    <w:p w14:paraId="2BCCA2D2" w14:textId="552F90BD" w:rsidR="00104FFC" w:rsidRDefault="00AD5AD8" w:rsidP="004D23EA">
      <w:pPr>
        <w:rPr>
          <w:lang w:val="en-US"/>
        </w:rPr>
      </w:pPr>
      <w:hyperlink r:id="rId58" w:history="1">
        <w:r w:rsidR="00474152" w:rsidRPr="00DB2ACC">
          <w:rPr>
            <w:rStyle w:val="-"/>
            <w:lang w:val="en-US"/>
          </w:rPr>
          <w:t>https://www.slideshare.net/ravial17/the-weather-vocabulary-6803681</w:t>
        </w:r>
      </w:hyperlink>
      <w:r w:rsidR="00474152">
        <w:rPr>
          <w:lang w:val="en-US"/>
        </w:rPr>
        <w:t xml:space="preserve"> </w:t>
      </w:r>
    </w:p>
    <w:p w14:paraId="511F23FC" w14:textId="4E36E2EC" w:rsidR="00554757" w:rsidRDefault="00AD5AD8" w:rsidP="004D23EA">
      <w:pPr>
        <w:rPr>
          <w:lang w:val="en-US"/>
        </w:rPr>
      </w:pPr>
      <w:hyperlink r:id="rId59" w:history="1">
        <w:r w:rsidR="00104FFC" w:rsidRPr="00B34CD5">
          <w:rPr>
            <w:rStyle w:val="-"/>
            <w:lang w:val="en-US"/>
          </w:rPr>
          <w:t>https://www.wired-gov.net/wg/news.nsf/articles/Potential+recordbreaking+heat+today+25072019133700?open</w:t>
        </w:r>
      </w:hyperlink>
    </w:p>
    <w:p w14:paraId="365D385D" w14:textId="73D1AEFA" w:rsidR="004073E9" w:rsidRPr="004073E9" w:rsidRDefault="00AD5AD8" w:rsidP="004D23EA">
      <w:pPr>
        <w:rPr>
          <w:lang w:val="en-US"/>
        </w:rPr>
      </w:pPr>
      <w:hyperlink r:id="rId60" w:history="1">
        <w:r w:rsidR="00104FFC" w:rsidRPr="00B34CD5">
          <w:rPr>
            <w:rStyle w:val="-"/>
            <w:lang w:val="en-US"/>
          </w:rPr>
          <w:t>https://www.upmatters.com/wp-content/uploads/sites/93/2020/03/3-30-7-Day-Forecast.png?w=1280</w:t>
        </w:r>
      </w:hyperlink>
    </w:p>
    <w:p w14:paraId="6B6D0898" w14:textId="47F252BF" w:rsidR="00104FFC" w:rsidRDefault="00AD5AD8" w:rsidP="004D23EA">
      <w:pPr>
        <w:rPr>
          <w:lang w:val="en-US"/>
        </w:rPr>
      </w:pPr>
      <w:hyperlink r:id="rId61" w:history="1">
        <w:r w:rsidR="00104FFC" w:rsidRPr="00B34CD5">
          <w:rPr>
            <w:rStyle w:val="-"/>
            <w:lang w:val="en-US"/>
          </w:rPr>
          <w:t>https://mittenedhands.files.wordpress.com/2017/07/a-drizzling-day.jpg?w=1000</w:t>
        </w:r>
      </w:hyperlink>
    </w:p>
    <w:p w14:paraId="4A3723C8" w14:textId="302B7941" w:rsidR="00104FFC" w:rsidRDefault="00AD5AD8" w:rsidP="004D23EA">
      <w:pPr>
        <w:rPr>
          <w:lang w:val="en-US"/>
        </w:rPr>
      </w:pPr>
      <w:hyperlink r:id="rId62" w:history="1">
        <w:r w:rsidR="00104FFC" w:rsidRPr="00B34CD5">
          <w:rPr>
            <w:rStyle w:val="-"/>
            <w:lang w:val="en-US"/>
          </w:rPr>
          <w:t>https://www.pinterest.es/pin/256775616227918544/?amp_client_id=CLIENT_ID(_)&amp;mweb_unauth_id={{default.session}}&amp;simplified=true</w:t>
        </w:r>
      </w:hyperlink>
    </w:p>
    <w:p w14:paraId="23CF0C3B" w14:textId="7257EE46" w:rsidR="00104FFC" w:rsidRDefault="00AD5AD8" w:rsidP="004D23EA">
      <w:pPr>
        <w:rPr>
          <w:lang w:val="en-US"/>
        </w:rPr>
      </w:pPr>
      <w:hyperlink r:id="rId63" w:history="1">
        <w:r w:rsidR="00104FFC" w:rsidRPr="00B34CD5">
          <w:rPr>
            <w:rStyle w:val="-"/>
            <w:lang w:val="en-US"/>
          </w:rPr>
          <w:t>https://spectrumlocalnews.com/nys/capital-region/news/2019/04/16/dry--sunny-weather-continues</w:t>
        </w:r>
      </w:hyperlink>
    </w:p>
    <w:p w14:paraId="39A90494" w14:textId="744027BD" w:rsidR="00104FFC" w:rsidRDefault="00AD5AD8" w:rsidP="004D23EA">
      <w:pPr>
        <w:rPr>
          <w:lang w:val="en-US"/>
        </w:rPr>
      </w:pPr>
      <w:hyperlink r:id="rId64" w:history="1">
        <w:r w:rsidR="00874DD4" w:rsidRPr="00B34CD5">
          <w:rPr>
            <w:rStyle w:val="-"/>
            <w:lang w:val="en-US"/>
          </w:rPr>
          <w:t>https://apkpure.com/7-day-weather-forecast-report/mobi.infolife.ezweather.widget.leagoo2</w:t>
        </w:r>
      </w:hyperlink>
    </w:p>
    <w:p w14:paraId="588715F5" w14:textId="464A63FA" w:rsidR="00874DD4" w:rsidRDefault="00AD5AD8" w:rsidP="004D23EA">
      <w:pPr>
        <w:rPr>
          <w:lang w:val="en-US"/>
        </w:rPr>
      </w:pPr>
      <w:hyperlink r:id="rId65" w:history="1">
        <w:r w:rsidR="00874DD4" w:rsidRPr="00B34CD5">
          <w:rPr>
            <w:rStyle w:val="-"/>
            <w:lang w:val="en-US"/>
          </w:rPr>
          <w:t>https://dnfmedicalcenters.com/en/heat-strokes-and-the-importance-to-avoid-very-hot-weather/</w:t>
        </w:r>
      </w:hyperlink>
    </w:p>
    <w:p w14:paraId="6D87776F" w14:textId="52B4E404" w:rsidR="00874DD4" w:rsidRDefault="00AD5AD8" w:rsidP="004D23EA">
      <w:pPr>
        <w:rPr>
          <w:lang w:val="en-US"/>
        </w:rPr>
      </w:pPr>
      <w:hyperlink r:id="rId66" w:history="1">
        <w:r w:rsidR="00874DD4" w:rsidRPr="00B34CD5">
          <w:rPr>
            <w:rStyle w:val="-"/>
            <w:lang w:val="en-US"/>
          </w:rPr>
          <w:t>https://www.mylondon.news/weather/london-weather-exact-day-week-17796345</w:t>
        </w:r>
      </w:hyperlink>
    </w:p>
    <w:p w14:paraId="2B237F89" w14:textId="49F58B9C" w:rsidR="00874DD4" w:rsidRDefault="00AD5AD8" w:rsidP="004D23EA">
      <w:pPr>
        <w:rPr>
          <w:lang w:val="en-US"/>
        </w:rPr>
      </w:pPr>
      <w:hyperlink r:id="rId67" w:history="1">
        <w:r w:rsidR="00874DD4" w:rsidRPr="00B34CD5">
          <w:rPr>
            <w:rStyle w:val="-"/>
            <w:lang w:val="en-US"/>
          </w:rPr>
          <w:t>https://seethrumag.com/why-i-dont-have-an-umbrella-and-im-never-going-to-buy-one-again/</w:t>
        </w:r>
      </w:hyperlink>
    </w:p>
    <w:p w14:paraId="6826B92B" w14:textId="0A363CE9" w:rsidR="00874DD4" w:rsidRDefault="00AD5AD8" w:rsidP="004D23EA">
      <w:pPr>
        <w:rPr>
          <w:lang w:val="en-US"/>
        </w:rPr>
      </w:pPr>
      <w:hyperlink r:id="rId68" w:history="1">
        <w:r w:rsidR="0089400F" w:rsidRPr="008E4526">
          <w:rPr>
            <w:rStyle w:val="-"/>
            <w:lang w:val="en-US"/>
          </w:rPr>
          <w:t>https://www.ttgmedia.com/news/news/ttg-to-host-domestic-tourism-seminar--22957</w:t>
        </w:r>
      </w:hyperlink>
    </w:p>
    <w:p w14:paraId="2D46D975" w14:textId="2244C5BA" w:rsidR="0089400F" w:rsidRDefault="00AD5AD8" w:rsidP="004D23EA">
      <w:pPr>
        <w:rPr>
          <w:lang w:val="en-US"/>
        </w:rPr>
      </w:pPr>
      <w:hyperlink r:id="rId69" w:history="1">
        <w:r w:rsidR="00A01B79" w:rsidRPr="008E4526">
          <w:rPr>
            <w:rStyle w:val="-"/>
            <w:lang w:val="en-US"/>
          </w:rPr>
          <w:t>https://www.hotelesboutique.com/wp-content/uploads/2017/02/hoteles-boutique-de-mexico-estoy-para-ayudarte-descubre-que-es-un-e-concierge.jpg</w:t>
        </w:r>
      </w:hyperlink>
    </w:p>
    <w:p w14:paraId="22AEB7F6" w14:textId="525FCFC7" w:rsidR="00A01B79" w:rsidRDefault="00AD5AD8" w:rsidP="004D23EA">
      <w:pPr>
        <w:rPr>
          <w:lang w:val="en-US"/>
        </w:rPr>
      </w:pPr>
      <w:hyperlink r:id="rId70" w:history="1">
        <w:r w:rsidR="009D1A00" w:rsidRPr="008E4526">
          <w:rPr>
            <w:rStyle w:val="-"/>
            <w:lang w:val="en-US"/>
          </w:rPr>
          <w:t>https://www.articlelist.com/how-to-be-professional-at-work.html</w:t>
        </w:r>
      </w:hyperlink>
    </w:p>
    <w:p w14:paraId="6A07D56B" w14:textId="572A93B9" w:rsidR="009D1A00" w:rsidRDefault="00AD5AD8" w:rsidP="004D23EA">
      <w:pPr>
        <w:rPr>
          <w:lang w:val="en-US"/>
        </w:rPr>
      </w:pPr>
      <w:hyperlink r:id="rId71" w:history="1">
        <w:r w:rsidR="00396B36" w:rsidRPr="00FB66C2">
          <w:rPr>
            <w:rStyle w:val="-"/>
            <w:lang w:val="en-US"/>
          </w:rPr>
          <w:t>https://ny.curbed.com/2018/12/13/18123971/grand-central-station-nyc-map-hotels-address</w:t>
        </w:r>
      </w:hyperlink>
    </w:p>
    <w:p w14:paraId="6C786168" w14:textId="43E0F10B" w:rsidR="00396B36" w:rsidRDefault="00AD5AD8" w:rsidP="004D23EA">
      <w:pPr>
        <w:rPr>
          <w:lang w:val="en-US"/>
        </w:rPr>
      </w:pPr>
      <w:hyperlink r:id="rId72" w:history="1">
        <w:r w:rsidR="00396B36" w:rsidRPr="00FB66C2">
          <w:rPr>
            <w:rStyle w:val="-"/>
            <w:lang w:val="en-US"/>
          </w:rPr>
          <w:t>https://www.newyorker.com/culture/culture-desk/the-revealing-reasons-that-people-visit-the-friends-building</w:t>
        </w:r>
      </w:hyperlink>
    </w:p>
    <w:p w14:paraId="4D632D83" w14:textId="5C86A751" w:rsidR="00396B36" w:rsidRDefault="00AD5AD8" w:rsidP="004D23EA">
      <w:pPr>
        <w:rPr>
          <w:lang w:val="en-US"/>
        </w:rPr>
      </w:pPr>
      <w:hyperlink r:id="rId73" w:history="1">
        <w:r w:rsidR="00396B36" w:rsidRPr="00FB66C2">
          <w:rPr>
            <w:rStyle w:val="-"/>
            <w:lang w:val="en-US"/>
          </w:rPr>
          <w:t>https://www.crainsnewyork.com/editors-note/when-partys-good-wall-street-its-best-not-make-too-much-noise</w:t>
        </w:r>
      </w:hyperlink>
    </w:p>
    <w:p w14:paraId="12339347" w14:textId="281099F1" w:rsidR="00396B36" w:rsidRDefault="00AD5AD8" w:rsidP="004D23EA">
      <w:pPr>
        <w:rPr>
          <w:lang w:val="en-US"/>
        </w:rPr>
      </w:pPr>
      <w:hyperlink r:id="rId74" w:history="1">
        <w:r w:rsidR="00396B36" w:rsidRPr="00FB66C2">
          <w:rPr>
            <w:rStyle w:val="-"/>
            <w:lang w:val="en-US"/>
          </w:rPr>
          <w:t>https://www.metmuseum.org/visit/plan-your-visit</w:t>
        </w:r>
      </w:hyperlink>
    </w:p>
    <w:p w14:paraId="5E43F34B" w14:textId="51E45B08" w:rsidR="00396B36" w:rsidRDefault="00AD5AD8" w:rsidP="004D23EA">
      <w:pPr>
        <w:rPr>
          <w:lang w:val="en-US"/>
        </w:rPr>
      </w:pPr>
      <w:hyperlink r:id="rId75" w:history="1">
        <w:r w:rsidR="00396B36" w:rsidRPr="00FB66C2">
          <w:rPr>
            <w:rStyle w:val="-"/>
            <w:lang w:val="en-US"/>
          </w:rPr>
          <w:t>https://seatgeek.com/venues/madison-square-garden/views/section-224</w:t>
        </w:r>
      </w:hyperlink>
    </w:p>
    <w:p w14:paraId="7449C1C7" w14:textId="671C325A" w:rsidR="00396B36" w:rsidRDefault="00AD5AD8" w:rsidP="004D23EA">
      <w:pPr>
        <w:rPr>
          <w:lang w:val="en-US"/>
        </w:rPr>
      </w:pPr>
      <w:hyperlink r:id="rId76" w:history="1">
        <w:r w:rsidR="00396B36" w:rsidRPr="00FB66C2">
          <w:rPr>
            <w:rStyle w:val="-"/>
            <w:lang w:val="en-US"/>
          </w:rPr>
          <w:t>https://www.exp1.com/blog/how-to-be-a-times-square-pro-when-you-visit-new-york-city/</w:t>
        </w:r>
      </w:hyperlink>
    </w:p>
    <w:p w14:paraId="1D7393DA" w14:textId="23FD5B89" w:rsidR="00396B36" w:rsidRDefault="00AD5AD8" w:rsidP="004D23EA">
      <w:pPr>
        <w:rPr>
          <w:lang w:val="en-US"/>
        </w:rPr>
      </w:pPr>
      <w:hyperlink r:id="rId77" w:history="1">
        <w:r w:rsidR="00396B36" w:rsidRPr="00FB66C2">
          <w:rPr>
            <w:rStyle w:val="-"/>
            <w:lang w:val="en-US"/>
          </w:rPr>
          <w:t>https://www.great-towers.com/tower/empire-state-building</w:t>
        </w:r>
      </w:hyperlink>
    </w:p>
    <w:p w14:paraId="282DBFBA" w14:textId="622BE9F6" w:rsidR="00396B36" w:rsidRDefault="00AD5AD8" w:rsidP="004D23EA">
      <w:pPr>
        <w:rPr>
          <w:lang w:val="en-US"/>
        </w:rPr>
      </w:pPr>
      <w:hyperlink r:id="rId78" w:history="1">
        <w:r w:rsidR="00396B36" w:rsidRPr="00FB66C2">
          <w:rPr>
            <w:rStyle w:val="-"/>
            <w:lang w:val="en-US"/>
          </w:rPr>
          <w:t>https://www.istockphoto.com/photos/new-york-map?mediatype=photography&amp;phrase=new%20york%20map&amp;sort=mostpopular</w:t>
        </w:r>
      </w:hyperlink>
    </w:p>
    <w:p w14:paraId="7D794463" w14:textId="5F6B0B3A" w:rsidR="00396B36" w:rsidRDefault="00AD5AD8" w:rsidP="004D23EA">
      <w:pPr>
        <w:rPr>
          <w:lang w:val="en-US"/>
        </w:rPr>
      </w:pPr>
      <w:hyperlink r:id="rId79" w:history="1">
        <w:r w:rsidR="009E76D2" w:rsidRPr="0019027B">
          <w:rPr>
            <w:rStyle w:val="-"/>
            <w:lang w:val="en-US"/>
          </w:rPr>
          <w:t>https://fossil.tnc.gov.tw/english/content/index.php?m2=85</w:t>
        </w:r>
      </w:hyperlink>
    </w:p>
    <w:p w14:paraId="170AC4F9" w14:textId="20376F09" w:rsidR="00972437" w:rsidRDefault="00AD5AD8" w:rsidP="004D23EA">
      <w:pPr>
        <w:rPr>
          <w:lang w:val="en-US"/>
        </w:rPr>
      </w:pPr>
      <w:hyperlink r:id="rId80" w:history="1">
        <w:r w:rsidR="00972437" w:rsidRPr="007D4886">
          <w:rPr>
            <w:rStyle w:val="-"/>
            <w:lang w:val="en-US"/>
          </w:rPr>
          <w:t>https://www.123rf.com/photo_25497984_accommodation-types.html</w:t>
        </w:r>
      </w:hyperlink>
      <w:r w:rsidR="00972437">
        <w:rPr>
          <w:lang w:val="en-US"/>
        </w:rPr>
        <w:t xml:space="preserve"> </w:t>
      </w:r>
    </w:p>
    <w:p w14:paraId="09AB64D8" w14:textId="2C44B18E" w:rsidR="00972437" w:rsidRDefault="00AD5AD8" w:rsidP="004D23EA">
      <w:pPr>
        <w:rPr>
          <w:lang w:val="en-US"/>
        </w:rPr>
      </w:pPr>
      <w:hyperlink r:id="rId81" w:history="1">
        <w:r w:rsidR="00972437" w:rsidRPr="007D4886">
          <w:rPr>
            <w:rStyle w:val="-"/>
            <w:lang w:val="en-US"/>
          </w:rPr>
          <w:t>https://weworewhat.com/lifestyle/cartagena-colombia-guide/</w:t>
        </w:r>
      </w:hyperlink>
      <w:r w:rsidR="00972437">
        <w:rPr>
          <w:lang w:val="en-US"/>
        </w:rPr>
        <w:t xml:space="preserve"> </w:t>
      </w:r>
    </w:p>
    <w:p w14:paraId="625C4CEE" w14:textId="576D92AC" w:rsidR="00EF2F20" w:rsidRDefault="00AD5AD8" w:rsidP="004D23EA">
      <w:pPr>
        <w:rPr>
          <w:lang w:val="en-US"/>
        </w:rPr>
      </w:pPr>
      <w:hyperlink r:id="rId82" w:history="1">
        <w:r w:rsidR="00EF2F20" w:rsidRPr="007D4886">
          <w:rPr>
            <w:rStyle w:val="-"/>
            <w:lang w:val="en-US"/>
          </w:rPr>
          <w:t>http://duajenatyren.blogspot.com/2016/04/tuneli-i-la-manshit.html</w:t>
        </w:r>
      </w:hyperlink>
    </w:p>
    <w:p w14:paraId="21A0A980" w14:textId="3FD85B77" w:rsidR="00706865" w:rsidRDefault="00AD5AD8" w:rsidP="004D23EA">
      <w:pPr>
        <w:rPr>
          <w:lang w:val="en-US"/>
        </w:rPr>
      </w:pPr>
      <w:hyperlink r:id="rId83" w:history="1">
        <w:r w:rsidR="00706865" w:rsidRPr="007D4886">
          <w:rPr>
            <w:rStyle w:val="-"/>
            <w:lang w:val="en-US"/>
          </w:rPr>
          <w:t>https://www.onlinehaendler-news.de/e-recht/rechtsfragen/130805-deutsche-bedienungsanleitung-per-pdf</w:t>
        </w:r>
      </w:hyperlink>
    </w:p>
    <w:p w14:paraId="2BFD8067" w14:textId="31349AF0" w:rsidR="00706865" w:rsidRDefault="00AD5AD8" w:rsidP="004D23EA">
      <w:pPr>
        <w:rPr>
          <w:lang w:val="en-US"/>
        </w:rPr>
      </w:pPr>
      <w:hyperlink r:id="rId84" w:history="1">
        <w:r w:rsidR="006543AC" w:rsidRPr="007D4886">
          <w:rPr>
            <w:rStyle w:val="-"/>
            <w:lang w:val="en-US"/>
          </w:rPr>
          <w:t>https://medium.com/@javitocor/how-to-create-a-weather-app-using-apis-and-js-9ae250ad78ea</w:t>
        </w:r>
      </w:hyperlink>
    </w:p>
    <w:p w14:paraId="4A28A7E7" w14:textId="0A40A1A1" w:rsidR="006543AC" w:rsidRDefault="00AD5AD8" w:rsidP="004D23EA">
      <w:pPr>
        <w:rPr>
          <w:lang w:val="en-US"/>
        </w:rPr>
      </w:pPr>
      <w:hyperlink r:id="rId85" w:history="1">
        <w:r w:rsidR="00914A23" w:rsidRPr="007D4886">
          <w:rPr>
            <w:rStyle w:val="-"/>
            <w:lang w:val="en-US"/>
          </w:rPr>
          <w:t>https://www.travelnews.co.za/article/sanparks-regulate-bookings</w:t>
        </w:r>
      </w:hyperlink>
    </w:p>
    <w:p w14:paraId="3E78BD7F" w14:textId="1EB9E53F" w:rsidR="00914A23" w:rsidRDefault="00AD5AD8" w:rsidP="004D23EA">
      <w:pPr>
        <w:rPr>
          <w:lang w:val="en-US"/>
        </w:rPr>
      </w:pPr>
      <w:hyperlink r:id="rId86" w:history="1">
        <w:r w:rsidR="00914A23" w:rsidRPr="007D4886">
          <w:rPr>
            <w:rStyle w:val="-"/>
            <w:lang w:val="en-US"/>
          </w:rPr>
          <w:t>https://gr.pinterest.com/pin/68739154447/</w:t>
        </w:r>
      </w:hyperlink>
    </w:p>
    <w:p w14:paraId="5C9C5210" w14:textId="79E7A763" w:rsidR="00914A23" w:rsidRDefault="00AD5AD8" w:rsidP="004D23EA">
      <w:pPr>
        <w:rPr>
          <w:lang w:val="en-US"/>
        </w:rPr>
      </w:pPr>
      <w:hyperlink r:id="rId87" w:history="1">
        <w:r w:rsidR="00914A23" w:rsidRPr="007D4886">
          <w:rPr>
            <w:rStyle w:val="-"/>
            <w:lang w:val="en-US"/>
          </w:rPr>
          <w:t>https://images.app.goo.gl/7KUpogB1ukdeSTP1A</w:t>
        </w:r>
      </w:hyperlink>
      <w:r w:rsidR="00914A23">
        <w:rPr>
          <w:lang w:val="en-US"/>
        </w:rPr>
        <w:t xml:space="preserve"> </w:t>
      </w:r>
    </w:p>
    <w:p w14:paraId="4DE0FC7D" w14:textId="0C2173BE" w:rsidR="00914A23" w:rsidRDefault="00AD5AD8" w:rsidP="004D23EA">
      <w:pPr>
        <w:rPr>
          <w:lang w:val="en-US"/>
        </w:rPr>
      </w:pPr>
      <w:hyperlink r:id="rId88" w:history="1">
        <w:r w:rsidR="00914A23" w:rsidRPr="007D4886">
          <w:rPr>
            <w:rStyle w:val="-"/>
            <w:lang w:val="en-US"/>
          </w:rPr>
          <w:t>http://www.broadcasterinfo.net/ContentDetails-872-tv-haberciligi-[1</w:t>
        </w:r>
      </w:hyperlink>
      <w:r w:rsidR="00914A23" w:rsidRPr="00914A23">
        <w:rPr>
          <w:lang w:val="en-US"/>
        </w:rPr>
        <w:t>]</w:t>
      </w:r>
      <w:r w:rsidR="00914A23">
        <w:rPr>
          <w:lang w:val="en-US"/>
        </w:rPr>
        <w:t xml:space="preserve"> </w:t>
      </w:r>
    </w:p>
    <w:p w14:paraId="7A62039B" w14:textId="039CD948" w:rsidR="00914A23" w:rsidRDefault="00AD5AD8" w:rsidP="004D23EA">
      <w:pPr>
        <w:rPr>
          <w:lang w:val="en-US"/>
        </w:rPr>
      </w:pPr>
      <w:hyperlink r:id="rId89" w:history="1">
        <w:r w:rsidR="00683EB8" w:rsidRPr="00696B8B">
          <w:rPr>
            <w:rStyle w:val="-"/>
            <w:lang w:val="en-US"/>
          </w:rPr>
          <w:t>https://www.urlaubstracker.de/tschechien-prag-trevi-prague/</w:t>
        </w:r>
      </w:hyperlink>
    </w:p>
    <w:p w14:paraId="5DD7B5E3" w14:textId="7EE99AAC" w:rsidR="00683EB8" w:rsidRDefault="00AD5AD8" w:rsidP="004D23EA">
      <w:pPr>
        <w:rPr>
          <w:lang w:val="en-US"/>
        </w:rPr>
      </w:pPr>
      <w:hyperlink r:id="rId90" w:history="1">
        <w:r w:rsidR="00683EB8" w:rsidRPr="00696B8B">
          <w:rPr>
            <w:rStyle w:val="-"/>
            <w:lang w:val="en-US"/>
          </w:rPr>
          <w:t>https://artchateau.com/Article.php?pid=20110</w:t>
        </w:r>
      </w:hyperlink>
    </w:p>
    <w:p w14:paraId="1F7E00D9" w14:textId="3FDE1635" w:rsidR="00683EB8" w:rsidRDefault="00AD5AD8" w:rsidP="004D23EA">
      <w:pPr>
        <w:rPr>
          <w:lang w:val="en-US"/>
        </w:rPr>
      </w:pPr>
      <w:hyperlink r:id="rId91" w:history="1">
        <w:r w:rsidR="00683EB8" w:rsidRPr="00696B8B">
          <w:rPr>
            <w:rStyle w:val="-"/>
            <w:lang w:val="en-US"/>
          </w:rPr>
          <w:t>https://gr.pinterest.com/pin/49680402130362156/</w:t>
        </w:r>
      </w:hyperlink>
    </w:p>
    <w:p w14:paraId="428C8400" w14:textId="5F0B6ED9" w:rsidR="00683EB8" w:rsidRDefault="00AD5AD8" w:rsidP="004D23EA">
      <w:pPr>
        <w:rPr>
          <w:lang w:val="en-US"/>
        </w:rPr>
      </w:pPr>
      <w:hyperlink r:id="rId92" w:history="1">
        <w:r w:rsidR="00683EB8" w:rsidRPr="00696B8B">
          <w:rPr>
            <w:rStyle w:val="-"/>
            <w:lang w:val="en-US"/>
          </w:rPr>
          <w:t>https://www.holidaypirates.com/destinations/greece</w:t>
        </w:r>
      </w:hyperlink>
    </w:p>
    <w:p w14:paraId="6C2F5288" w14:textId="07BC5B32" w:rsidR="00683EB8" w:rsidRDefault="00AD5AD8" w:rsidP="004D23EA">
      <w:pPr>
        <w:rPr>
          <w:lang w:val="en-US"/>
        </w:rPr>
      </w:pPr>
      <w:hyperlink r:id="rId93" w:history="1">
        <w:r w:rsidR="00810B01" w:rsidRPr="00696B8B">
          <w:rPr>
            <w:rStyle w:val="-"/>
            <w:lang w:val="en-US"/>
          </w:rPr>
          <w:t>https://underwriter.gr/%CE%BA%CE%BB%CE%AF%CE%BC%CE%B1-%CE%B1%CE%B9%CF%83%CE%B9%CE%BF%CE%B4%CE%BF%CE%BE%CE%AF%CE%B1%CF%82-%CF%83%CF%84%CE%B7%CE%BD-%CE%B1%CF%83%CF%86%CE%B1%CE%BB%CE%B9%CF%83%CF%84%CE%B9%CE%BA%CE%AE-%CE%B1/</w:t>
        </w:r>
      </w:hyperlink>
    </w:p>
    <w:p w14:paraId="5549A2C6" w14:textId="260F72A6" w:rsidR="00810B01" w:rsidRDefault="00AD5AD8" w:rsidP="004D23EA">
      <w:pPr>
        <w:rPr>
          <w:lang w:val="en-US"/>
        </w:rPr>
      </w:pPr>
      <w:hyperlink r:id="rId94" w:history="1">
        <w:r w:rsidR="00810B01" w:rsidRPr="00696B8B">
          <w:rPr>
            <w:rStyle w:val="-"/>
            <w:lang w:val="en-US"/>
          </w:rPr>
          <w:t>https://stock.adobe.com/in/search?k=ribbon%20cut</w:t>
        </w:r>
      </w:hyperlink>
    </w:p>
    <w:p w14:paraId="051034FD" w14:textId="696AF254" w:rsidR="00810B01" w:rsidRDefault="00AD5AD8" w:rsidP="004D23EA">
      <w:pPr>
        <w:rPr>
          <w:lang w:val="en-US"/>
        </w:rPr>
      </w:pPr>
      <w:hyperlink r:id="rId95" w:history="1">
        <w:r w:rsidR="007226AD" w:rsidRPr="00696B8B">
          <w:rPr>
            <w:rStyle w:val="-"/>
            <w:lang w:val="en-US"/>
          </w:rPr>
          <w:t>https://www.quotemaster.org/Assessment</w:t>
        </w:r>
      </w:hyperlink>
    </w:p>
    <w:p w14:paraId="2B17DD50" w14:textId="6031CEB9" w:rsidR="007226AD" w:rsidRDefault="00AD5AD8" w:rsidP="004D23EA">
      <w:pPr>
        <w:rPr>
          <w:lang w:val="en-US"/>
        </w:rPr>
      </w:pPr>
      <w:hyperlink r:id="rId96" w:history="1">
        <w:r w:rsidR="007226AD" w:rsidRPr="00696B8B">
          <w:rPr>
            <w:rStyle w:val="-"/>
            <w:lang w:val="en-US"/>
          </w:rPr>
          <w:t>https://subversivepreacher.org/i-see-chaos-ahead/</w:t>
        </w:r>
      </w:hyperlink>
    </w:p>
    <w:p w14:paraId="02A65ABE" w14:textId="10D04BAE" w:rsidR="007226AD" w:rsidRDefault="00AD5AD8" w:rsidP="004D23EA">
      <w:pPr>
        <w:rPr>
          <w:lang w:val="en-US"/>
        </w:rPr>
      </w:pPr>
      <w:hyperlink r:id="rId97" w:history="1">
        <w:r w:rsidR="007226AD" w:rsidRPr="00696B8B">
          <w:rPr>
            <w:rStyle w:val="-"/>
            <w:lang w:val="en-US"/>
          </w:rPr>
          <w:t>https://www.globalawareness101.org/2018/01/switzerland-swiss-town-denies-passport.html</w:t>
        </w:r>
      </w:hyperlink>
    </w:p>
    <w:p w14:paraId="1B3382BD" w14:textId="41A8C1C7" w:rsidR="007226AD" w:rsidRDefault="00AD5AD8" w:rsidP="004D23EA">
      <w:pPr>
        <w:rPr>
          <w:lang w:val="en-US"/>
        </w:rPr>
      </w:pPr>
      <w:hyperlink r:id="rId98" w:history="1">
        <w:r w:rsidR="007226AD" w:rsidRPr="00696B8B">
          <w:rPr>
            <w:rStyle w:val="-"/>
            <w:lang w:val="en-US"/>
          </w:rPr>
          <w:t>https://blog.de.erste-am.com/berichtssaison-unerwartet-gute-zahlen-ermoeglichen-us-boersen-rekordstaende/</w:t>
        </w:r>
      </w:hyperlink>
    </w:p>
    <w:p w14:paraId="7FB141C5" w14:textId="5C65C09C" w:rsidR="007226AD" w:rsidRDefault="00AD5AD8" w:rsidP="004D23EA">
      <w:pPr>
        <w:rPr>
          <w:lang w:val="en-US"/>
        </w:rPr>
      </w:pPr>
      <w:hyperlink r:id="rId99" w:history="1">
        <w:r w:rsidR="007226AD" w:rsidRPr="00696B8B">
          <w:rPr>
            <w:rStyle w:val="-"/>
            <w:lang w:val="en-US"/>
          </w:rPr>
          <w:t>https://jp.123rf.com/photo_33885869_%E9%95%B7%E3%81%84%E5%BD%B1%E3%81%A8%E5%A4%A9%E6%B0%97%E3%82%A2%E3%82%A4%E3%82%B3%E3%83%B3.html</w:t>
        </w:r>
      </w:hyperlink>
    </w:p>
    <w:p w14:paraId="3309B3D3" w14:textId="77777777" w:rsidR="00137B49" w:rsidRPr="00B212EB" w:rsidRDefault="00137B49" w:rsidP="004D23EA">
      <w:pPr>
        <w:rPr>
          <w:lang w:val="en-US"/>
        </w:rPr>
      </w:pPr>
    </w:p>
    <w:p w14:paraId="04C3EFF6" w14:textId="77777777" w:rsidR="00E97894" w:rsidRDefault="00E97894" w:rsidP="004D23EA"/>
    <w:p w14:paraId="0A55EBEA" w14:textId="6709A062" w:rsidR="002623FC" w:rsidRDefault="00AC30CC" w:rsidP="004D23EA">
      <w:r>
        <w:t>AUDIO</w:t>
      </w:r>
    </w:p>
    <w:p w14:paraId="775AAC5C" w14:textId="64679509" w:rsidR="00AC30CC" w:rsidRDefault="00AD5AD8" w:rsidP="004D23EA">
      <w:hyperlink r:id="rId100" w:history="1">
        <w:r w:rsidR="00AC30CC" w:rsidRPr="00412BEF">
          <w:rPr>
            <w:rStyle w:val="-"/>
          </w:rPr>
          <w:t>https://www.youtube.com/watch?v=n9EUPbH4my0&amp;ab_channel=booksandquills</w:t>
        </w:r>
      </w:hyperlink>
    </w:p>
    <w:p w14:paraId="74CD6590" w14:textId="446AECFD" w:rsidR="00E97894" w:rsidRDefault="00AD5AD8" w:rsidP="004D23EA">
      <w:hyperlink r:id="rId101" w:history="1">
        <w:r w:rsidR="0093608A" w:rsidRPr="00DB2ACC">
          <w:rPr>
            <w:rStyle w:val="-"/>
          </w:rPr>
          <w:t>https://www.youtube.com/watch?v=</w:t>
        </w:r>
        <w:r w:rsidR="0093608A" w:rsidRPr="00DB2ACC">
          <w:rPr>
            <w:rStyle w:val="-"/>
          </w:rPr>
          <w:t>j</w:t>
        </w:r>
        <w:r w:rsidR="0093608A" w:rsidRPr="00DB2ACC">
          <w:rPr>
            <w:rStyle w:val="-"/>
          </w:rPr>
          <w:t>o505ZyaCbA</w:t>
        </w:r>
      </w:hyperlink>
      <w:r w:rsidR="0093608A">
        <w:t xml:space="preserve"> </w:t>
      </w:r>
    </w:p>
    <w:p w14:paraId="45AEBA10" w14:textId="326B78FC" w:rsidR="00AC30CC" w:rsidRDefault="00AD5AD8" w:rsidP="004D23EA">
      <w:pPr>
        <w:rPr>
          <w:rStyle w:val="-"/>
        </w:rPr>
      </w:pPr>
      <w:hyperlink r:id="rId102" w:history="1">
        <w:r w:rsidR="00464A0D" w:rsidRPr="007949BC">
          <w:rPr>
            <w:rStyle w:val="-"/>
          </w:rPr>
          <w:t>https://www.youtube.com/watch?v=N4P2gda5jtY&amp;ab_channel=Radiorgasm</w:t>
        </w:r>
      </w:hyperlink>
    </w:p>
    <w:p w14:paraId="600D23ED" w14:textId="73B39E2B" w:rsidR="005613E0" w:rsidRDefault="00AD5AD8" w:rsidP="004D23EA">
      <w:hyperlink r:id="rId103" w:history="1">
        <w:r w:rsidR="00B74EA3" w:rsidRPr="008E4526">
          <w:rPr>
            <w:rStyle w:val="-"/>
          </w:rPr>
          <w:t>https://www.audioenglish.org/english-learning/english_dialogue_air_travel_reservations_airline_2.htm</w:t>
        </w:r>
      </w:hyperlink>
    </w:p>
    <w:p w14:paraId="66136B92" w14:textId="51B24F00" w:rsidR="00B74EA3" w:rsidRDefault="00AD5AD8" w:rsidP="004D23EA">
      <w:hyperlink r:id="rId104" w:history="1">
        <w:r w:rsidR="0093608A" w:rsidRPr="00DB2ACC">
          <w:rPr>
            <w:rStyle w:val="-"/>
          </w:rPr>
          <w:t>https://www.eslfast.com/robot/topics/hotel/hotel04.htm</w:t>
        </w:r>
      </w:hyperlink>
      <w:r w:rsidR="0093608A">
        <w:t xml:space="preserve"> </w:t>
      </w:r>
    </w:p>
    <w:p w14:paraId="408D948F" w14:textId="239309FE" w:rsidR="007E3CF7" w:rsidRDefault="00AD5AD8" w:rsidP="004D23EA">
      <w:hyperlink r:id="rId105" w:history="1">
        <w:r w:rsidR="007E3CF7" w:rsidRPr="00696B8B">
          <w:rPr>
            <w:rStyle w:val="-"/>
          </w:rPr>
          <w:t>https://www.bbc.co.uk/worldservice/learningenglish/business/talkingbusiness/unit1telephone/5flights.shtml</w:t>
        </w:r>
      </w:hyperlink>
    </w:p>
    <w:p w14:paraId="1E354E00" w14:textId="5DAFA1E7" w:rsidR="00EF2EB0" w:rsidRDefault="00EF2EB0" w:rsidP="004D23EA"/>
    <w:p w14:paraId="484FA38C" w14:textId="2F0B36F8" w:rsidR="004D23EA" w:rsidRDefault="004D23EA" w:rsidP="004D23EA">
      <w:pPr>
        <w:rPr>
          <w:lang w:val="en-US"/>
        </w:rPr>
      </w:pPr>
    </w:p>
    <w:p w14:paraId="5C4894E5" w14:textId="7B8EC1A5" w:rsidR="00EF2EB0" w:rsidRDefault="00EF2EB0" w:rsidP="004D23EA">
      <w:pPr>
        <w:rPr>
          <w:lang w:val="en-US"/>
        </w:rPr>
      </w:pPr>
      <w:r>
        <w:rPr>
          <w:lang w:val="en-US"/>
        </w:rPr>
        <w:t xml:space="preserve">VIDEOS </w:t>
      </w:r>
    </w:p>
    <w:p w14:paraId="2EA7D978" w14:textId="63DC7F6F" w:rsidR="00EF2EB0" w:rsidRDefault="00AD5AD8" w:rsidP="004D23EA">
      <w:pPr>
        <w:rPr>
          <w:rStyle w:val="-"/>
          <w:lang w:val="en-US"/>
        </w:rPr>
      </w:pPr>
      <w:hyperlink r:id="rId106" w:history="1">
        <w:r w:rsidRPr="00D968C2">
          <w:rPr>
            <w:rStyle w:val="-"/>
            <w:lang w:val="en-US"/>
          </w:rPr>
          <w:t>https://www.youtube.com/watch?v=5L-1IfjAvOY&amp;feature=youtu.be&amp;ab_channel=TopdeckTravel</w:t>
        </w:r>
      </w:hyperlink>
    </w:p>
    <w:p w14:paraId="12BBC1DA" w14:textId="03E5B31E" w:rsidR="007D3149" w:rsidRPr="00B212EB" w:rsidRDefault="00AD5AD8" w:rsidP="004D23EA">
      <w:pPr>
        <w:rPr>
          <w:rStyle w:val="-"/>
          <w:lang w:val="en-US"/>
        </w:rPr>
      </w:pPr>
      <w:hyperlink r:id="rId107" w:history="1">
        <w:r w:rsidR="007D3149" w:rsidRPr="008B2E5A">
          <w:rPr>
            <w:rStyle w:val="-"/>
            <w:lang w:val="en-US"/>
          </w:rPr>
          <w:t>https://www.youtube.com/watch?v=LdvjxHhCPXA&amp;ab_channel=BeautifulDestinations</w:t>
        </w:r>
      </w:hyperlink>
      <w:r w:rsidR="00B212EB" w:rsidRPr="00B212EB">
        <w:rPr>
          <w:rStyle w:val="-"/>
          <w:lang w:val="en-US"/>
        </w:rPr>
        <w:t>,</w:t>
      </w:r>
    </w:p>
    <w:p w14:paraId="345A4A5A" w14:textId="77777777" w:rsidR="00B212EB" w:rsidRPr="00B212EB" w:rsidRDefault="00AD5AD8" w:rsidP="00B212EB">
      <w:pPr>
        <w:rPr>
          <w:lang w:val="en-US"/>
        </w:rPr>
      </w:pPr>
      <w:hyperlink r:id="rId108" w:history="1">
        <w:r w:rsidR="00B212EB" w:rsidRPr="00B212EB">
          <w:rPr>
            <w:rStyle w:val="-"/>
            <w:lang w:val="en-US"/>
          </w:rPr>
          <w:t>https://www.youtube.com/watch?v=Vyheek2FqL4</w:t>
        </w:r>
      </w:hyperlink>
    </w:p>
    <w:p w14:paraId="1E153003" w14:textId="38340339" w:rsidR="00B212EB" w:rsidRDefault="00AD5AD8" w:rsidP="004D23EA">
      <w:pPr>
        <w:rPr>
          <w:rStyle w:val="-"/>
          <w:lang w:val="en-US"/>
        </w:rPr>
      </w:pPr>
      <w:hyperlink r:id="rId109" w:history="1">
        <w:r w:rsidR="00B87688" w:rsidRPr="00516705">
          <w:rPr>
            <w:rStyle w:val="-"/>
            <w:lang w:val="en-US"/>
          </w:rPr>
          <w:t>https://www.youtube.com/watch?v=BLuWWR_FNpw&amp;ab_channel=Kiwi.com</w:t>
        </w:r>
      </w:hyperlink>
    </w:p>
    <w:p w14:paraId="04E16B46" w14:textId="3443A7F7" w:rsidR="00971C52" w:rsidRDefault="00AD5AD8" w:rsidP="004D23EA">
      <w:pPr>
        <w:rPr>
          <w:lang w:val="en-US"/>
        </w:rPr>
      </w:pPr>
      <w:hyperlink r:id="rId110" w:history="1">
        <w:r w:rsidR="000828F9" w:rsidRPr="00DB2ACC">
          <w:rPr>
            <w:rStyle w:val="-"/>
            <w:lang w:val="en-US"/>
          </w:rPr>
          <w:t>https://www.youtube.com/watch?v=kPE7ZCGjw4o&amp;ab_channel=Movieclips</w:t>
        </w:r>
      </w:hyperlink>
      <w:r w:rsidR="000828F9">
        <w:rPr>
          <w:lang w:val="en-US"/>
        </w:rPr>
        <w:t xml:space="preserve"> </w:t>
      </w:r>
    </w:p>
    <w:p w14:paraId="01874324" w14:textId="5586BA18" w:rsidR="00B87688" w:rsidRDefault="00AD5AD8" w:rsidP="004D23EA">
      <w:pPr>
        <w:rPr>
          <w:lang w:val="en-US"/>
        </w:rPr>
      </w:pPr>
      <w:hyperlink r:id="rId111" w:history="1">
        <w:r w:rsidR="00B87688" w:rsidRPr="00516705">
          <w:rPr>
            <w:rStyle w:val="-"/>
            <w:lang w:val="en-US"/>
          </w:rPr>
          <w:t>https://www.youtube.com/watch?v=AVSwzvyGx8o&amp;ab_channel=VisitLjubljana</w:t>
        </w:r>
      </w:hyperlink>
    </w:p>
    <w:p w14:paraId="27F4B3BC" w14:textId="7C61C389" w:rsidR="00B87688" w:rsidRDefault="00AD5AD8" w:rsidP="004D23EA">
      <w:pPr>
        <w:rPr>
          <w:lang w:val="en-US"/>
        </w:rPr>
      </w:pPr>
      <w:hyperlink r:id="rId112" w:history="1">
        <w:r w:rsidR="00BF295F" w:rsidRPr="00951BDF">
          <w:rPr>
            <w:rStyle w:val="-"/>
            <w:lang w:val="en-US"/>
          </w:rPr>
          <w:t>https://www.youtube.com/watch?v=E29eBhEa0HU&amp;feature=emb_logo&amp;ab_channel=VisitScotland</w:t>
        </w:r>
      </w:hyperlink>
    </w:p>
    <w:p w14:paraId="4C6F1573" w14:textId="1B54B664" w:rsidR="00BF295F" w:rsidRDefault="00AD5AD8" w:rsidP="004D23EA">
      <w:pPr>
        <w:rPr>
          <w:lang w:val="en-US"/>
        </w:rPr>
      </w:pPr>
      <w:hyperlink r:id="rId113" w:history="1">
        <w:r w:rsidR="00104FFC" w:rsidRPr="00B34CD5">
          <w:rPr>
            <w:rStyle w:val="-"/>
            <w:lang w:val="en-US"/>
          </w:rPr>
          <w:t>https://www.youtube.com/watch?v=zN9QsWpbEBo&amp;ab_channel=McTearWilliams%26Wood</w:t>
        </w:r>
      </w:hyperlink>
    </w:p>
    <w:p w14:paraId="360A12C4" w14:textId="7A89C0AD" w:rsidR="00104FFC" w:rsidRDefault="00AD5AD8" w:rsidP="004D23EA">
      <w:pPr>
        <w:rPr>
          <w:lang w:val="en-US"/>
        </w:rPr>
      </w:pPr>
      <w:hyperlink r:id="rId114" w:history="1">
        <w:r w:rsidR="000828F9" w:rsidRPr="00DB2ACC">
          <w:rPr>
            <w:rStyle w:val="-"/>
            <w:lang w:val="en-US"/>
          </w:rPr>
          <w:t>https://www.youtube.com/watch?v=keunnLEIBbA&amp;ab_channel=illumindation</w:t>
        </w:r>
      </w:hyperlink>
      <w:r w:rsidR="000828F9">
        <w:rPr>
          <w:lang w:val="en-US"/>
        </w:rPr>
        <w:t xml:space="preserve"> </w:t>
      </w:r>
    </w:p>
    <w:p w14:paraId="0BF0C8BC" w14:textId="79E8C35C" w:rsidR="00B87688" w:rsidRDefault="00AD5AD8" w:rsidP="004D23EA">
      <w:pPr>
        <w:rPr>
          <w:lang w:val="en-US"/>
        </w:rPr>
      </w:pPr>
      <w:hyperlink r:id="rId115" w:history="1">
        <w:r w:rsidR="00DA6051" w:rsidRPr="008E4526">
          <w:rPr>
            <w:rStyle w:val="-"/>
            <w:lang w:val="en-US"/>
          </w:rPr>
          <w:t>https://www.youtube.com/watch?v=QBuigmJFPPc&amp;ab_channel=TheLibertyHotel</w:t>
        </w:r>
      </w:hyperlink>
    </w:p>
    <w:p w14:paraId="5DD578FA" w14:textId="080AC973" w:rsidR="00DA6051" w:rsidRDefault="00AD5AD8" w:rsidP="004D23EA">
      <w:pPr>
        <w:rPr>
          <w:lang w:val="en-US"/>
        </w:rPr>
      </w:pPr>
      <w:hyperlink r:id="rId116" w:history="1">
        <w:r w:rsidR="00B74EA3" w:rsidRPr="008E4526">
          <w:rPr>
            <w:rStyle w:val="-"/>
            <w:lang w:val="en-US"/>
          </w:rPr>
          <w:t>https://www.youtube.com/watch?v=2vIrGXnR3WQ&amp;ab_channel=MeetnGreetMeConciergeServices</w:t>
        </w:r>
      </w:hyperlink>
    </w:p>
    <w:p w14:paraId="43CC671D" w14:textId="77777777" w:rsidR="00B74EA3" w:rsidRPr="00B212EB" w:rsidRDefault="00B74EA3" w:rsidP="004D23EA">
      <w:pPr>
        <w:rPr>
          <w:lang w:val="en-US"/>
        </w:rPr>
      </w:pPr>
    </w:p>
    <w:p w14:paraId="02234B92" w14:textId="3F8EBD99" w:rsidR="00EF2EB0" w:rsidRDefault="00EF2EB0" w:rsidP="004D23EA">
      <w:pPr>
        <w:rPr>
          <w:lang w:val="en-US"/>
        </w:rPr>
      </w:pPr>
    </w:p>
    <w:p w14:paraId="620C6B40" w14:textId="276CAE05" w:rsidR="002623FC" w:rsidRDefault="000828F9" w:rsidP="004D23EA">
      <w:pPr>
        <w:rPr>
          <w:lang w:val="en-US"/>
        </w:rPr>
      </w:pPr>
      <w:r>
        <w:rPr>
          <w:lang w:val="en-US"/>
        </w:rPr>
        <w:t>DEFINITIONS</w:t>
      </w:r>
    </w:p>
    <w:p w14:paraId="5B6333BC" w14:textId="568D673B" w:rsidR="002623FC" w:rsidRDefault="00AD5AD8" w:rsidP="004D23EA">
      <w:pPr>
        <w:rPr>
          <w:lang w:val="en-US"/>
        </w:rPr>
      </w:pPr>
      <w:hyperlink r:id="rId117" w:history="1">
        <w:r w:rsidR="002623FC" w:rsidRPr="00412BEF">
          <w:rPr>
            <w:rStyle w:val="-"/>
            <w:lang w:val="en-US"/>
          </w:rPr>
          <w:t>https://dictionary.cambridge.org/dictionary/english/experience</w:t>
        </w:r>
      </w:hyperlink>
    </w:p>
    <w:p w14:paraId="09BE21AC" w14:textId="01751931" w:rsidR="002E79A1" w:rsidRDefault="00AD5AD8" w:rsidP="004D23EA">
      <w:pPr>
        <w:rPr>
          <w:lang w:val="en-US"/>
        </w:rPr>
      </w:pPr>
      <w:hyperlink r:id="rId118" w:history="1">
        <w:r w:rsidR="000909BD" w:rsidRPr="00535BD4">
          <w:rPr>
            <w:rStyle w:val="-"/>
            <w:lang w:val="en-US"/>
          </w:rPr>
          <w:t>https://en.wikipedia.org/wiki/Travel_class</w:t>
        </w:r>
      </w:hyperlink>
    </w:p>
    <w:p w14:paraId="2FD90CCD" w14:textId="1BF41CF5" w:rsidR="000909BD" w:rsidRDefault="00AD5AD8" w:rsidP="004D23EA">
      <w:pPr>
        <w:rPr>
          <w:lang w:val="en-US"/>
        </w:rPr>
      </w:pPr>
      <w:hyperlink r:id="rId119" w:history="1">
        <w:r w:rsidR="000909BD" w:rsidRPr="00535BD4">
          <w:rPr>
            <w:rStyle w:val="-"/>
            <w:lang w:val="en-US"/>
          </w:rPr>
          <w:t>https://www.wordreference.com/engr/special+treatment</w:t>
        </w:r>
      </w:hyperlink>
    </w:p>
    <w:p w14:paraId="4902B35F" w14:textId="499219CC" w:rsidR="000909BD" w:rsidRDefault="00AD5AD8" w:rsidP="004D23EA">
      <w:pPr>
        <w:rPr>
          <w:rStyle w:val="-"/>
          <w:lang w:val="en-US"/>
        </w:rPr>
      </w:pPr>
      <w:hyperlink r:id="rId120" w:history="1">
        <w:r w:rsidR="00234A57" w:rsidRPr="00535BD4">
          <w:rPr>
            <w:rStyle w:val="-"/>
            <w:lang w:val="en-US"/>
          </w:rPr>
          <w:t>https://www.2checkout.com/ecommerce-glossary/cardholder-name/</w:t>
        </w:r>
      </w:hyperlink>
    </w:p>
    <w:p w14:paraId="04F4812D" w14:textId="304B269C" w:rsidR="0095156A" w:rsidRDefault="00AD5AD8" w:rsidP="004D23EA">
      <w:pPr>
        <w:rPr>
          <w:lang w:val="en-US"/>
        </w:rPr>
      </w:pPr>
      <w:hyperlink r:id="rId121" w:history="1">
        <w:r w:rsidR="0095156A" w:rsidRPr="0019027B">
          <w:rPr>
            <w:rStyle w:val="-"/>
            <w:lang w:val="en-US"/>
          </w:rPr>
          <w:t>https://www.google.com/search?sxsrf=ALeKk01OjZgN4Jlp_90qErm45Ihq-LDVjQ%3A1605982857905&amp;ei=iVq5X8ThNsSdkgX45J_gDg&amp;q=auditoriummeaning&amp;oq=auditoriummeaning&amp;gs_lcp=CgZwc3ktYWIQAzIICAAQBxAeEBMyCAgAEAcQHhATMggIABAHEB4QEzIICAAQBxAeEBMyCAgAEAcQHhATMggIABAHEB4QEzIICAAQBxAeEBMyCAgAEAcQHhATMggIABAHEB4QEzIICAAQBxAeEBM6CQgAELADEAcQHjoHCAAQsAMQQ1CF9QRYhfUEYJv3BGgCcAB4AIABqwGIAasBkgEDMC4xmAEAoAECoAEBqgEHZ3dzLXdpesgBCsABAQ&amp;sclient=psy-ab&amp;ved=0ahUKEwiEyoquoJTtAhXEjqQKHXjyB-wQ4dUDCA0&amp;uact=5</w:t>
        </w:r>
      </w:hyperlink>
    </w:p>
    <w:p w14:paraId="523CBA7B" w14:textId="77777777" w:rsidR="0095156A" w:rsidRDefault="0095156A" w:rsidP="004D23EA">
      <w:pPr>
        <w:rPr>
          <w:lang w:val="en-US"/>
        </w:rPr>
      </w:pPr>
    </w:p>
    <w:p w14:paraId="05048B62" w14:textId="77777777" w:rsidR="00234A57" w:rsidRPr="00234A57" w:rsidRDefault="00234A57" w:rsidP="004D23EA">
      <w:pPr>
        <w:rPr>
          <w:lang w:val="en-US"/>
        </w:rPr>
      </w:pPr>
    </w:p>
    <w:p w14:paraId="510035F6" w14:textId="1EEC3DE5" w:rsidR="002E79A1" w:rsidRDefault="002E79A1" w:rsidP="004D23EA">
      <w:pPr>
        <w:rPr>
          <w:lang w:val="en-US"/>
        </w:rPr>
      </w:pPr>
      <w:r>
        <w:rPr>
          <w:lang w:val="en-US"/>
        </w:rPr>
        <w:t>TEXTS</w:t>
      </w:r>
    </w:p>
    <w:p w14:paraId="680F3515" w14:textId="57FC7646" w:rsidR="002E79A1" w:rsidRPr="004073E9" w:rsidRDefault="00AD5AD8" w:rsidP="004D23EA">
      <w:pPr>
        <w:rPr>
          <w:rStyle w:val="-"/>
        </w:rPr>
      </w:pPr>
      <w:hyperlink r:id="rId122" w:history="1">
        <w:r w:rsidR="00D747CA" w:rsidRPr="007949BC">
          <w:rPr>
            <w:rStyle w:val="-"/>
            <w:lang w:val="en-US"/>
          </w:rPr>
          <w:t>https://www.roughguides.com/maps/europe/</w:t>
        </w:r>
      </w:hyperlink>
    </w:p>
    <w:p w14:paraId="7D761FD2" w14:textId="3CC5C864" w:rsidR="00D747CA" w:rsidRPr="004073E9" w:rsidRDefault="00AD5AD8" w:rsidP="004D23EA">
      <w:pPr>
        <w:rPr>
          <w:rStyle w:val="-"/>
          <w:lang w:val="en-US"/>
        </w:rPr>
      </w:pPr>
      <w:hyperlink r:id="rId123" w:history="1">
        <w:r w:rsidR="00D747CA" w:rsidRPr="004073E9">
          <w:rPr>
            <w:rStyle w:val="-"/>
            <w:lang w:val="en-US"/>
          </w:rPr>
          <w:t>https://help.skyscanner.net/hc/en-gb/articles/201389882-What-is-Skyscanner-</w:t>
        </w:r>
      </w:hyperlink>
    </w:p>
    <w:p w14:paraId="286F7813" w14:textId="2656608E" w:rsidR="00D920F5" w:rsidRPr="004073E9" w:rsidRDefault="00AD5AD8" w:rsidP="004D23EA">
      <w:pPr>
        <w:rPr>
          <w:rStyle w:val="-"/>
          <w:lang w:val="en-US"/>
        </w:rPr>
      </w:pPr>
      <w:hyperlink r:id="rId124" w:history="1">
        <w:r w:rsidR="00D920F5" w:rsidRPr="004073E9">
          <w:rPr>
            <w:rStyle w:val="-"/>
            <w:lang w:val="en-US"/>
          </w:rPr>
          <w:t>https://www.careerride.com/view/sample-letter-to-confirm-a-reservation-or-registration-as-a-travel-agent-11354.aspx</w:t>
        </w:r>
      </w:hyperlink>
    </w:p>
    <w:p w14:paraId="5AC2F7FC" w14:textId="1596F98C" w:rsidR="004073E9" w:rsidRPr="004073E9" w:rsidRDefault="00AD5AD8" w:rsidP="004D23EA">
      <w:pPr>
        <w:rPr>
          <w:rStyle w:val="-"/>
          <w:lang w:val="en-US"/>
        </w:rPr>
      </w:pPr>
      <w:hyperlink r:id="rId125" w:history="1">
        <w:r w:rsidR="004073E9" w:rsidRPr="004073E9">
          <w:rPr>
            <w:rStyle w:val="-"/>
            <w:lang w:val="en-US"/>
          </w:rPr>
          <w:t>https://travel.viva.gr/en/faq/airtickets/which-are-the-age-group-categories-of-the-passengers-for-the-airline-companies</w:t>
        </w:r>
      </w:hyperlink>
    </w:p>
    <w:p w14:paraId="25D76B09" w14:textId="77777777" w:rsidR="004073E9" w:rsidRDefault="004073E9" w:rsidP="004D23EA">
      <w:pPr>
        <w:rPr>
          <w:rStyle w:val="-"/>
          <w:sz w:val="20"/>
          <w:szCs w:val="20"/>
        </w:rPr>
      </w:pPr>
    </w:p>
    <w:p w14:paraId="5BB2153C" w14:textId="208D0512" w:rsidR="00927FB5" w:rsidRDefault="00927FB5" w:rsidP="004D23EA">
      <w:pPr>
        <w:rPr>
          <w:rStyle w:val="article-vote-question"/>
          <w:sz w:val="20"/>
          <w:szCs w:val="20"/>
        </w:rPr>
      </w:pPr>
    </w:p>
    <w:p w14:paraId="5D0838D0" w14:textId="77777777" w:rsidR="00AD5AD8" w:rsidRPr="00927FB5" w:rsidRDefault="00AD5AD8" w:rsidP="004D23EA">
      <w:pPr>
        <w:rPr>
          <w:rStyle w:val="article-vote-question"/>
          <w:sz w:val="20"/>
          <w:szCs w:val="20"/>
        </w:rPr>
      </w:pPr>
    </w:p>
    <w:p w14:paraId="369916BC" w14:textId="77777777" w:rsidR="00D920F5" w:rsidRDefault="00D920F5" w:rsidP="004D23EA">
      <w:pPr>
        <w:rPr>
          <w:rStyle w:val="article-vote-question"/>
          <w:sz w:val="20"/>
          <w:szCs w:val="20"/>
        </w:rPr>
      </w:pPr>
    </w:p>
    <w:p w14:paraId="3124F5B5" w14:textId="2CFA84A8" w:rsidR="00D747CA" w:rsidRDefault="00927FB5" w:rsidP="004D23EA">
      <w:pPr>
        <w:rPr>
          <w:lang w:val="en-US"/>
        </w:rPr>
      </w:pPr>
      <w:r>
        <w:rPr>
          <w:lang w:val="en-US"/>
        </w:rPr>
        <w:lastRenderedPageBreak/>
        <w:t xml:space="preserve">OTHER SITES </w:t>
      </w:r>
    </w:p>
    <w:p w14:paraId="21BFE31F" w14:textId="15B89951" w:rsidR="00927FB5" w:rsidRDefault="00AD5AD8" w:rsidP="004D23EA">
      <w:pPr>
        <w:rPr>
          <w:lang w:val="en-US"/>
        </w:rPr>
      </w:pPr>
      <w:hyperlink r:id="rId126" w:history="1">
        <w:r w:rsidR="00927FB5" w:rsidRPr="003130F1">
          <w:rPr>
            <w:rStyle w:val="-"/>
            <w:lang w:val="en-US"/>
          </w:rPr>
          <w:t>https://www.booking.com/</w:t>
        </w:r>
      </w:hyperlink>
    </w:p>
    <w:p w14:paraId="1490C710" w14:textId="0D46E16E" w:rsidR="00927FB5" w:rsidRDefault="00AD5AD8" w:rsidP="004D23EA">
      <w:pPr>
        <w:rPr>
          <w:lang w:val="en-US"/>
        </w:rPr>
      </w:pPr>
      <w:hyperlink r:id="rId127" w:history="1">
        <w:r w:rsidR="00927FB5" w:rsidRPr="003130F1">
          <w:rPr>
            <w:rStyle w:val="-"/>
            <w:lang w:val="en-US"/>
          </w:rPr>
          <w:t>https://www.skyscanner.net</w:t>
        </w:r>
      </w:hyperlink>
    </w:p>
    <w:p w14:paraId="7342F474" w14:textId="0DD85B36" w:rsidR="00927FB5" w:rsidRDefault="00AD5AD8" w:rsidP="004D23EA">
      <w:pPr>
        <w:rPr>
          <w:lang w:val="en-US"/>
        </w:rPr>
      </w:pPr>
      <w:hyperlink r:id="rId128" w:history="1">
        <w:r w:rsidR="00396B36" w:rsidRPr="00FB66C2">
          <w:rPr>
            <w:rStyle w:val="-"/>
            <w:lang w:val="en-US"/>
          </w:rPr>
          <w:t>https://www.introducingnewyork.com/map</w:t>
        </w:r>
      </w:hyperlink>
    </w:p>
    <w:p w14:paraId="7DE5F532" w14:textId="1A24EE74" w:rsidR="00396B36" w:rsidRDefault="00AD5AD8" w:rsidP="004D23EA">
      <w:pPr>
        <w:rPr>
          <w:lang w:val="en-US"/>
        </w:rPr>
      </w:pPr>
      <w:hyperlink r:id="rId129" w:history="1">
        <w:r w:rsidR="00873C12" w:rsidRPr="00FB66C2">
          <w:rPr>
            <w:rStyle w:val="-"/>
            <w:lang w:val="en-US"/>
          </w:rPr>
          <w:t>https://www.cntraveler.com/destinations/new-york-city</w:t>
        </w:r>
      </w:hyperlink>
    </w:p>
    <w:p w14:paraId="3F8ABD89" w14:textId="05CD849E" w:rsidR="00873C12" w:rsidRDefault="00AD5AD8" w:rsidP="004D23EA">
      <w:pPr>
        <w:rPr>
          <w:lang w:val="en-US"/>
        </w:rPr>
      </w:pPr>
      <w:hyperlink r:id="rId130" w:history="1">
        <w:r w:rsidR="000828F9" w:rsidRPr="00DB2ACC">
          <w:rPr>
            <w:rStyle w:val="-"/>
            <w:lang w:val="en-US"/>
          </w:rPr>
          <w:t>https://www.metmuseum.org/</w:t>
        </w:r>
      </w:hyperlink>
      <w:r w:rsidR="000828F9">
        <w:rPr>
          <w:lang w:val="en-US"/>
        </w:rPr>
        <w:t xml:space="preserve"> </w:t>
      </w:r>
    </w:p>
    <w:p w14:paraId="777ADFC8" w14:textId="38D6AADF" w:rsidR="00927FB5" w:rsidRDefault="00AD5AD8" w:rsidP="004D23EA">
      <w:pPr>
        <w:rPr>
          <w:lang w:val="en-US"/>
        </w:rPr>
      </w:pPr>
      <w:hyperlink r:id="rId131" w:history="1">
        <w:r w:rsidR="009E76D2" w:rsidRPr="0019027B">
          <w:rPr>
            <w:rStyle w:val="-"/>
            <w:lang w:val="en-US"/>
          </w:rPr>
          <w:t>https://fossil.tnc.gov.tw/english/content/index.php?m2=85</w:t>
        </w:r>
      </w:hyperlink>
    </w:p>
    <w:p w14:paraId="59BE9710" w14:textId="1DB13287" w:rsidR="009E76D2" w:rsidRDefault="00AD5AD8" w:rsidP="004D23EA">
      <w:pPr>
        <w:rPr>
          <w:lang w:val="en-US"/>
        </w:rPr>
      </w:pPr>
      <w:hyperlink r:id="rId132" w:history="1">
        <w:r w:rsidR="009E76D2" w:rsidRPr="0019027B">
          <w:rPr>
            <w:rStyle w:val="-"/>
            <w:lang w:val="en-US"/>
          </w:rPr>
          <w:t>https://ar.pinterest.com/pin/440860251018864281/</w:t>
        </w:r>
      </w:hyperlink>
    </w:p>
    <w:p w14:paraId="6FC0CCC8" w14:textId="358C3ECF" w:rsidR="009E76D2" w:rsidRDefault="00AD5AD8" w:rsidP="004D23EA">
      <w:pPr>
        <w:rPr>
          <w:lang w:val="en-US"/>
        </w:rPr>
      </w:pPr>
      <w:hyperlink r:id="rId133" w:history="1">
        <w:r w:rsidR="00050D04" w:rsidRPr="0019027B">
          <w:rPr>
            <w:rStyle w:val="-"/>
            <w:lang w:val="en-US"/>
          </w:rPr>
          <w:t>https://www.travelandleisure.com/trip-ideas/city-vacations/free-activities-nyc</w:t>
        </w:r>
      </w:hyperlink>
    </w:p>
    <w:p w14:paraId="36ED623E" w14:textId="77777777" w:rsidR="00CA50D3" w:rsidRPr="00B26D35" w:rsidRDefault="00CA50D3" w:rsidP="0093608A">
      <w:pPr>
        <w:rPr>
          <w:lang w:val="en-US"/>
        </w:rPr>
      </w:pPr>
    </w:p>
    <w:p w14:paraId="39452B5A" w14:textId="2BE5BF60" w:rsidR="00CE4EA7" w:rsidRPr="00B26D35" w:rsidRDefault="00CE4EA7" w:rsidP="004D23EA">
      <w:pPr>
        <w:rPr>
          <w:lang w:val="en-US"/>
        </w:rPr>
      </w:pPr>
    </w:p>
    <w:p w14:paraId="27EB9E4B" w14:textId="77777777" w:rsidR="004073E9" w:rsidRPr="00B26D35" w:rsidRDefault="004073E9" w:rsidP="004D23EA">
      <w:pPr>
        <w:rPr>
          <w:lang w:val="en-US"/>
        </w:rPr>
      </w:pPr>
    </w:p>
    <w:p w14:paraId="252C8CBF" w14:textId="75111DDF" w:rsidR="00D7292B" w:rsidRPr="00081502" w:rsidRDefault="00D7292B" w:rsidP="004D23EA">
      <w:pPr>
        <w:rPr>
          <w:u w:val="single"/>
          <w:lang w:val="en-US"/>
        </w:rPr>
      </w:pPr>
      <w:r w:rsidRPr="00081502">
        <w:rPr>
          <w:u w:val="single"/>
          <w:lang w:val="en-US"/>
        </w:rPr>
        <w:t>The following multimedia were created by me as a PowerPoint and they were print-screened and adjusted for the purposed of our lesson.</w:t>
      </w:r>
    </w:p>
    <w:p w14:paraId="55CABAAB" w14:textId="77777777" w:rsidR="00D7292B" w:rsidRDefault="00D7292B" w:rsidP="004D23EA">
      <w:pPr>
        <w:rPr>
          <w:lang w:val="en-US"/>
        </w:rPr>
      </w:pPr>
    </w:p>
    <w:p w14:paraId="72160F97" w14:textId="77777777" w:rsidR="00D7292B" w:rsidRPr="00801F27" w:rsidRDefault="00D7292B" w:rsidP="00801F27">
      <w:pPr>
        <w:pStyle w:val="a4"/>
        <w:numPr>
          <w:ilvl w:val="0"/>
          <w:numId w:val="1"/>
        </w:numPr>
        <w:rPr>
          <w:lang w:val="en-US"/>
        </w:rPr>
      </w:pPr>
      <w:r w:rsidRPr="00801F27">
        <w:rPr>
          <w:lang w:val="en-US"/>
        </w:rPr>
        <w:t>accommodation choices map</w:t>
      </w:r>
    </w:p>
    <w:p w14:paraId="4AD31D3B" w14:textId="77777777" w:rsidR="00D7292B" w:rsidRPr="00801F27" w:rsidRDefault="00D7292B" w:rsidP="00801F27">
      <w:pPr>
        <w:pStyle w:val="a4"/>
        <w:numPr>
          <w:ilvl w:val="0"/>
          <w:numId w:val="1"/>
        </w:numPr>
        <w:rPr>
          <w:lang w:val="en-US"/>
        </w:rPr>
      </w:pPr>
      <w:r w:rsidRPr="00801F27">
        <w:rPr>
          <w:lang w:val="en-US"/>
        </w:rPr>
        <w:t>Accommodation types</w:t>
      </w:r>
    </w:p>
    <w:p w14:paraId="0D8E932C" w14:textId="54C24C30" w:rsidR="00D7292B" w:rsidRPr="00801F27" w:rsidRDefault="00D7292B" w:rsidP="00801F27">
      <w:pPr>
        <w:pStyle w:val="a4"/>
        <w:numPr>
          <w:ilvl w:val="0"/>
          <w:numId w:val="1"/>
        </w:numPr>
        <w:rPr>
          <w:lang w:val="en-US"/>
        </w:rPr>
      </w:pPr>
      <w:r w:rsidRPr="00801F27">
        <w:rPr>
          <w:lang w:val="en-US"/>
        </w:rPr>
        <w:t>describe places 1 +2+3+4+5</w:t>
      </w:r>
    </w:p>
    <w:p w14:paraId="1F93CA7B" w14:textId="77777777" w:rsidR="00D7292B" w:rsidRPr="00801F27" w:rsidRDefault="00D7292B" w:rsidP="00801F27">
      <w:pPr>
        <w:pStyle w:val="a4"/>
        <w:numPr>
          <w:ilvl w:val="0"/>
          <w:numId w:val="1"/>
        </w:numPr>
        <w:rPr>
          <w:lang w:val="en-US"/>
        </w:rPr>
      </w:pPr>
      <w:r w:rsidRPr="00801F27">
        <w:rPr>
          <w:lang w:val="en-US"/>
        </w:rPr>
        <w:t>meals</w:t>
      </w:r>
    </w:p>
    <w:p w14:paraId="35C73A75" w14:textId="77777777" w:rsidR="00D7292B" w:rsidRPr="00801F27" w:rsidRDefault="00D7292B" w:rsidP="00801F27">
      <w:pPr>
        <w:pStyle w:val="a4"/>
        <w:numPr>
          <w:ilvl w:val="0"/>
          <w:numId w:val="1"/>
        </w:numPr>
        <w:rPr>
          <w:lang w:val="en-US"/>
        </w:rPr>
      </w:pPr>
      <w:r w:rsidRPr="00801F27">
        <w:rPr>
          <w:lang w:val="en-US"/>
        </w:rPr>
        <w:t>questions to ask your clients</w:t>
      </w:r>
    </w:p>
    <w:p w14:paraId="0D1663D5" w14:textId="1524639D" w:rsidR="00D7292B" w:rsidRPr="00801F27" w:rsidRDefault="00D7292B" w:rsidP="00801F27">
      <w:pPr>
        <w:pStyle w:val="a4"/>
        <w:numPr>
          <w:ilvl w:val="0"/>
          <w:numId w:val="1"/>
        </w:numPr>
        <w:rPr>
          <w:lang w:val="en-US"/>
        </w:rPr>
      </w:pPr>
      <w:r w:rsidRPr="00801F27">
        <w:rPr>
          <w:lang w:val="en-US"/>
        </w:rPr>
        <w:t>room types</w:t>
      </w:r>
    </w:p>
    <w:p w14:paraId="300E32A3" w14:textId="2BB95E53" w:rsidR="004073E9" w:rsidRDefault="004073E9" w:rsidP="00D7292B">
      <w:pPr>
        <w:rPr>
          <w:color w:val="4472C4" w:themeColor="accent1"/>
          <w:lang w:val="en-US"/>
        </w:rPr>
      </w:pPr>
    </w:p>
    <w:p w14:paraId="2F230E2F" w14:textId="77777777" w:rsidR="004073E9" w:rsidRPr="004073E9" w:rsidRDefault="004073E9" w:rsidP="00D7292B">
      <w:pPr>
        <w:rPr>
          <w:color w:val="4472C4" w:themeColor="accent1"/>
          <w:lang w:val="el-GR"/>
        </w:rPr>
      </w:pPr>
    </w:p>
    <w:p w14:paraId="3CF1B404" w14:textId="77777777" w:rsidR="00D7292B" w:rsidRPr="004073E9" w:rsidRDefault="00D7292B" w:rsidP="004D23EA">
      <w:pPr>
        <w:rPr>
          <w:lang w:val="el-GR"/>
        </w:rPr>
      </w:pPr>
    </w:p>
    <w:sectPr w:rsidR="00D7292B" w:rsidRPr="004073E9">
      <w:headerReference w:type="default" r:id="rId1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657316" w14:textId="77777777" w:rsidR="007E3CF7" w:rsidRDefault="007E3CF7" w:rsidP="00081502">
      <w:r>
        <w:separator/>
      </w:r>
    </w:p>
  </w:endnote>
  <w:endnote w:type="continuationSeparator" w:id="0">
    <w:p w14:paraId="64942F27" w14:textId="77777777" w:rsidR="007E3CF7" w:rsidRDefault="007E3CF7" w:rsidP="00081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E685E" w14:textId="77777777" w:rsidR="007E3CF7" w:rsidRDefault="007E3CF7" w:rsidP="00081502">
      <w:r>
        <w:separator/>
      </w:r>
    </w:p>
  </w:footnote>
  <w:footnote w:type="continuationSeparator" w:id="0">
    <w:p w14:paraId="4A788A8D" w14:textId="77777777" w:rsidR="007E3CF7" w:rsidRDefault="007E3CF7" w:rsidP="000815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55218" w14:textId="42612352" w:rsidR="007E3CF7" w:rsidRPr="00081502" w:rsidRDefault="007E3CF7" w:rsidP="00081502">
    <w:pPr>
      <w:pStyle w:val="a6"/>
      <w:jc w:val="center"/>
      <w:rPr>
        <w:sz w:val="32"/>
        <w:szCs w:val="32"/>
        <w:lang w:val="en-US"/>
      </w:rPr>
    </w:pPr>
    <w:r w:rsidRPr="00081502">
      <w:rPr>
        <w:sz w:val="32"/>
        <w:szCs w:val="32"/>
        <w:lang w:val="en-US"/>
      </w:rPr>
      <w:t>Multimedia Sources and 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246098"/>
    <w:multiLevelType w:val="hybridMultilevel"/>
    <w:tmpl w:val="E5C6A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mailMerge>
    <w:mainDocumentType w:val="mailingLabels"/>
    <w:dataType w:val="textFile"/>
    <w:activeRecord w:val="-1"/>
  </w:mailMerge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TAzNjIztjC1NDJX0lEKTi0uzszPAykwNKsFACkAh0YtAAAA"/>
  </w:docVars>
  <w:rsids>
    <w:rsidRoot w:val="004D23EA"/>
    <w:rsid w:val="00022BE9"/>
    <w:rsid w:val="00050D04"/>
    <w:rsid w:val="00057DB0"/>
    <w:rsid w:val="00081502"/>
    <w:rsid w:val="000828F9"/>
    <w:rsid w:val="000909BD"/>
    <w:rsid w:val="000F42CA"/>
    <w:rsid w:val="00103FC8"/>
    <w:rsid w:val="00104FFC"/>
    <w:rsid w:val="00137B49"/>
    <w:rsid w:val="0018263F"/>
    <w:rsid w:val="00234A57"/>
    <w:rsid w:val="002623FC"/>
    <w:rsid w:val="002C23F2"/>
    <w:rsid w:val="002E0F13"/>
    <w:rsid w:val="002E79A1"/>
    <w:rsid w:val="00312CA7"/>
    <w:rsid w:val="003531B8"/>
    <w:rsid w:val="00396B36"/>
    <w:rsid w:val="003F0165"/>
    <w:rsid w:val="004073E9"/>
    <w:rsid w:val="004078EC"/>
    <w:rsid w:val="00464A0D"/>
    <w:rsid w:val="004651D5"/>
    <w:rsid w:val="00474152"/>
    <w:rsid w:val="004B5276"/>
    <w:rsid w:val="004D23EA"/>
    <w:rsid w:val="004F7A9E"/>
    <w:rsid w:val="00554757"/>
    <w:rsid w:val="005613E0"/>
    <w:rsid w:val="0056788F"/>
    <w:rsid w:val="005C70B9"/>
    <w:rsid w:val="005D1B88"/>
    <w:rsid w:val="00636587"/>
    <w:rsid w:val="006543AC"/>
    <w:rsid w:val="00676262"/>
    <w:rsid w:val="00683EB8"/>
    <w:rsid w:val="006E02E0"/>
    <w:rsid w:val="00706865"/>
    <w:rsid w:val="00714AC2"/>
    <w:rsid w:val="007226AD"/>
    <w:rsid w:val="00740234"/>
    <w:rsid w:val="007D3149"/>
    <w:rsid w:val="007E3CF7"/>
    <w:rsid w:val="00801F27"/>
    <w:rsid w:val="00810B01"/>
    <w:rsid w:val="00873C12"/>
    <w:rsid w:val="00874DD4"/>
    <w:rsid w:val="0089400F"/>
    <w:rsid w:val="008F7298"/>
    <w:rsid w:val="00914A23"/>
    <w:rsid w:val="00927FB5"/>
    <w:rsid w:val="0093608A"/>
    <w:rsid w:val="0095156A"/>
    <w:rsid w:val="00961C7C"/>
    <w:rsid w:val="00971C52"/>
    <w:rsid w:val="00972437"/>
    <w:rsid w:val="009A29B4"/>
    <w:rsid w:val="009D1A00"/>
    <w:rsid w:val="009E76D2"/>
    <w:rsid w:val="00A01B79"/>
    <w:rsid w:val="00A03474"/>
    <w:rsid w:val="00A573E2"/>
    <w:rsid w:val="00A91996"/>
    <w:rsid w:val="00AC30CC"/>
    <w:rsid w:val="00AD5AD8"/>
    <w:rsid w:val="00B212EB"/>
    <w:rsid w:val="00B25E4F"/>
    <w:rsid w:val="00B26D35"/>
    <w:rsid w:val="00B74EA3"/>
    <w:rsid w:val="00B87688"/>
    <w:rsid w:val="00BF295F"/>
    <w:rsid w:val="00CA50D3"/>
    <w:rsid w:val="00CE4EA7"/>
    <w:rsid w:val="00CF646C"/>
    <w:rsid w:val="00D26E20"/>
    <w:rsid w:val="00D26EC2"/>
    <w:rsid w:val="00D7292B"/>
    <w:rsid w:val="00D747CA"/>
    <w:rsid w:val="00D920F5"/>
    <w:rsid w:val="00DA6051"/>
    <w:rsid w:val="00DB5F75"/>
    <w:rsid w:val="00E97894"/>
    <w:rsid w:val="00EB4600"/>
    <w:rsid w:val="00EC296A"/>
    <w:rsid w:val="00EE7046"/>
    <w:rsid w:val="00EF2EB0"/>
    <w:rsid w:val="00EF2F20"/>
    <w:rsid w:val="00F62A0F"/>
    <w:rsid w:val="00F86E02"/>
    <w:rsid w:val="00FD2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0D875"/>
  <w15:chartTrackingRefBased/>
  <w15:docId w15:val="{5FC6E136-1458-4C03-AE96-A9821FD22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4AC2"/>
    <w:pPr>
      <w:jc w:val="left"/>
    </w:pPr>
    <w:rPr>
      <w:rFonts w:ascii="Times New Roman" w:hAnsi="Times New Roman"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Βίκη"/>
    <w:basedOn w:val="a"/>
    <w:qFormat/>
    <w:rsid w:val="00714AC2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</w:pPr>
    <w:rPr>
      <w:rFonts w:ascii="Monotype Corsiva" w:eastAsia="Times New Roman" w:hAnsi="Monotype Corsiva" w:cs="Tahoma"/>
      <w:color w:val="C45911" w:themeColor="accent2" w:themeShade="BF"/>
      <w:spacing w:val="24"/>
      <w:szCs w:val="22"/>
      <w:lang w:val="el-GR" w:eastAsia="el-GR"/>
    </w:rPr>
  </w:style>
  <w:style w:type="character" w:customStyle="1" w:styleId="1">
    <w:name w:val="νεο στυλ1"/>
    <w:basedOn w:val="a0"/>
    <w:uiPriority w:val="1"/>
    <w:qFormat/>
    <w:rsid w:val="00714AC2"/>
    <w:rPr>
      <w:rFonts w:ascii="Monotype Corsiva" w:hAnsi="Monotype Corsiva"/>
      <w:color w:val="1F3864" w:themeColor="accent1" w:themeShade="80"/>
      <w:spacing w:val="20"/>
      <w:sz w:val="24"/>
      <w:lang w:val="el-GR"/>
    </w:rPr>
  </w:style>
  <w:style w:type="paragraph" w:styleId="a4">
    <w:name w:val="List Paragraph"/>
    <w:basedOn w:val="a"/>
    <w:uiPriority w:val="34"/>
    <w:qFormat/>
    <w:rsid w:val="00714AC2"/>
    <w:pPr>
      <w:ind w:left="720"/>
      <w:contextualSpacing/>
    </w:pPr>
    <w:rPr>
      <w:rFonts w:eastAsia="Times New Roman" w:cs="Times New Roman"/>
    </w:rPr>
  </w:style>
  <w:style w:type="character" w:styleId="-">
    <w:name w:val="Hyperlink"/>
    <w:basedOn w:val="a0"/>
    <w:uiPriority w:val="99"/>
    <w:unhideWhenUsed/>
    <w:rsid w:val="004D23EA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D23EA"/>
    <w:rPr>
      <w:color w:val="605E5C"/>
      <w:shd w:val="clear" w:color="auto" w:fill="E1DFDD"/>
    </w:rPr>
  </w:style>
  <w:style w:type="character" w:customStyle="1" w:styleId="article-vote-question">
    <w:name w:val="article-vote-question"/>
    <w:basedOn w:val="a0"/>
    <w:rsid w:val="00D747CA"/>
  </w:style>
  <w:style w:type="character" w:styleId="-0">
    <w:name w:val="FollowedHyperlink"/>
    <w:basedOn w:val="a0"/>
    <w:uiPriority w:val="99"/>
    <w:semiHidden/>
    <w:unhideWhenUsed/>
    <w:rsid w:val="000909BD"/>
    <w:rPr>
      <w:color w:val="954F72" w:themeColor="followedHyperlink"/>
      <w:u w:val="single"/>
    </w:rPr>
  </w:style>
  <w:style w:type="paragraph" w:styleId="a6">
    <w:name w:val="header"/>
    <w:basedOn w:val="a"/>
    <w:link w:val="Char"/>
    <w:uiPriority w:val="99"/>
    <w:unhideWhenUsed/>
    <w:rsid w:val="00081502"/>
    <w:pPr>
      <w:tabs>
        <w:tab w:val="center" w:pos="4680"/>
        <w:tab w:val="right" w:pos="9360"/>
      </w:tabs>
    </w:pPr>
  </w:style>
  <w:style w:type="character" w:customStyle="1" w:styleId="Char">
    <w:name w:val="Κεφαλίδα Char"/>
    <w:basedOn w:val="a0"/>
    <w:link w:val="a6"/>
    <w:uiPriority w:val="99"/>
    <w:rsid w:val="00081502"/>
    <w:rPr>
      <w:rFonts w:ascii="Times New Roman" w:hAnsi="Times New Roman"/>
      <w:sz w:val="24"/>
      <w:szCs w:val="24"/>
      <w:lang w:val="en-GB"/>
    </w:rPr>
  </w:style>
  <w:style w:type="paragraph" w:styleId="a7">
    <w:name w:val="footer"/>
    <w:basedOn w:val="a"/>
    <w:link w:val="Char0"/>
    <w:uiPriority w:val="99"/>
    <w:unhideWhenUsed/>
    <w:rsid w:val="00081502"/>
    <w:pPr>
      <w:tabs>
        <w:tab w:val="center" w:pos="4680"/>
        <w:tab w:val="right" w:pos="9360"/>
      </w:tabs>
    </w:pPr>
  </w:style>
  <w:style w:type="character" w:customStyle="1" w:styleId="Char0">
    <w:name w:val="Υποσέλιδο Char"/>
    <w:basedOn w:val="a0"/>
    <w:link w:val="a7"/>
    <w:uiPriority w:val="99"/>
    <w:rsid w:val="00081502"/>
    <w:rPr>
      <w:rFonts w:ascii="Times New Roman" w:hAnsi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128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google.com/url?sa=i&amp;url=https%3A%2F%2Fqualityinspection.org%2Fhow-to-find-a-high-quality-chinese-supplier%2F&amp;psig=AOvVaw1vO42vCTtgUCMb4ugSfBKz&amp;ust=1604676893543000&amp;source=images&amp;cd=vfe&amp;ved=0CAIQjRxqFwoTCKC6-rXd6-wCFQAAAAAdAAAAABAD" TargetMode="External"/><Relationship Id="rId117" Type="http://schemas.openxmlformats.org/officeDocument/2006/relationships/hyperlink" Target="https://dictionary.cambridge.org/dictionary/english/experience" TargetMode="External"/><Relationship Id="rId21" Type="http://schemas.openxmlformats.org/officeDocument/2006/relationships/hyperlink" Target="https://news.travelling.gr/2020/09/unwto-recommendations-on-tourism-and-rural-development/" TargetMode="External"/><Relationship Id="rId42" Type="http://schemas.openxmlformats.org/officeDocument/2006/relationships/hyperlink" Target="https://hinative.com/en-US/questions/9051400" TargetMode="External"/><Relationship Id="rId47" Type="http://schemas.openxmlformats.org/officeDocument/2006/relationships/hyperlink" Target="https://www.which.co.uk/news/2020/07/flexible-train-tickets-will-your-part-time-commute-get-cheaper/" TargetMode="External"/><Relationship Id="rId63" Type="http://schemas.openxmlformats.org/officeDocument/2006/relationships/hyperlink" Target="https://spectrumlocalnews.com/nys/capital-region/news/2019/04/16/dry--sunny-weather-continues" TargetMode="External"/><Relationship Id="rId68" Type="http://schemas.openxmlformats.org/officeDocument/2006/relationships/hyperlink" Target="https://www.ttgmedia.com/news/news/ttg-to-host-domestic-tourism-seminar--22957" TargetMode="External"/><Relationship Id="rId84" Type="http://schemas.openxmlformats.org/officeDocument/2006/relationships/hyperlink" Target="https://medium.com/@javitocor/how-to-create-a-weather-app-using-apis-and-js-9ae250ad78ea" TargetMode="External"/><Relationship Id="rId89" Type="http://schemas.openxmlformats.org/officeDocument/2006/relationships/hyperlink" Target="https://www.urlaubstracker.de/tschechien-prag-trevi-prague/" TargetMode="External"/><Relationship Id="rId112" Type="http://schemas.openxmlformats.org/officeDocument/2006/relationships/hyperlink" Target="https://www.youtube.com/watch?v=E29eBhEa0HU&amp;feature=emb_logo&amp;ab_channel=VisitScotland" TargetMode="External"/><Relationship Id="rId133" Type="http://schemas.openxmlformats.org/officeDocument/2006/relationships/hyperlink" Target="https://www.travelandleisure.com/trip-ideas/city-vacations/free-activities-nyc" TargetMode="External"/><Relationship Id="rId16" Type="http://schemas.openxmlformats.org/officeDocument/2006/relationships/hyperlink" Target="https://www.countryflags.com/product/iceland-flag-package/" TargetMode="External"/><Relationship Id="rId107" Type="http://schemas.openxmlformats.org/officeDocument/2006/relationships/hyperlink" Target="https://www.youtube.com/watch?v=LdvjxHhCPXA&amp;ab_channel=BeautifulDestinations" TargetMode="External"/><Relationship Id="rId11" Type="http://schemas.openxmlformats.org/officeDocument/2006/relationships/hyperlink" Target="https://www.scyphus.co.uk/2019/05/16/fika-the-ultimate-swedish-coffee-break/" TargetMode="External"/><Relationship Id="rId32" Type="http://schemas.openxmlformats.org/officeDocument/2006/relationships/hyperlink" Target="https://www.thedailystar.net/frontpage/environmental-pollution-causes-1-in-4-deaths-1714849" TargetMode="External"/><Relationship Id="rId37" Type="http://schemas.openxmlformats.org/officeDocument/2006/relationships/hyperlink" Target="https://lifeofdoing.com/best-waterfalls-in-bali/" TargetMode="External"/><Relationship Id="rId53" Type="http://schemas.openxmlformats.org/officeDocument/2006/relationships/hyperlink" Target="https://www.travelanddestinations.com/how-visit-europe-low-budget-cheap-travel-tips/" TargetMode="External"/><Relationship Id="rId58" Type="http://schemas.openxmlformats.org/officeDocument/2006/relationships/hyperlink" Target="https://www.slideshare.net/ravial17/the-weather-vocabulary-6803681" TargetMode="External"/><Relationship Id="rId74" Type="http://schemas.openxmlformats.org/officeDocument/2006/relationships/hyperlink" Target="https://www.metmuseum.org/visit/plan-your-visit" TargetMode="External"/><Relationship Id="rId79" Type="http://schemas.openxmlformats.org/officeDocument/2006/relationships/hyperlink" Target="https://fossil.tnc.gov.tw/english/content/index.php?m2=85" TargetMode="External"/><Relationship Id="rId102" Type="http://schemas.openxmlformats.org/officeDocument/2006/relationships/hyperlink" Target="https://www.youtube.com/watch?v=N4P2gda5jtY&amp;ab_channel=Radiorgasm" TargetMode="External"/><Relationship Id="rId123" Type="http://schemas.openxmlformats.org/officeDocument/2006/relationships/hyperlink" Target="https://help.skyscanner.net/hc/en-gb/articles/201389882-What-is-Skyscanner-" TargetMode="External"/><Relationship Id="rId128" Type="http://schemas.openxmlformats.org/officeDocument/2006/relationships/hyperlink" Target="https://www.introducingnewyork.com/map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artchateau.com/Article.php?pid=20110" TargetMode="External"/><Relationship Id="rId95" Type="http://schemas.openxmlformats.org/officeDocument/2006/relationships/hyperlink" Target="https://www.quotemaster.org/Assessment" TargetMode="External"/><Relationship Id="rId14" Type="http://schemas.openxmlformats.org/officeDocument/2006/relationships/hyperlink" Target="https://en.wikipedia.org/wiki/United_Kingdom" TargetMode="External"/><Relationship Id="rId22" Type="http://schemas.openxmlformats.org/officeDocument/2006/relationships/hyperlink" Target="https://viralscape.com/country-borders/country-border-6/" TargetMode="External"/><Relationship Id="rId27" Type="http://schemas.openxmlformats.org/officeDocument/2006/relationships/hyperlink" Target="https://www.asiaone.com/sites/default/files/original_images/Sep2016/travelplanning.jpg" TargetMode="External"/><Relationship Id="rId30" Type="http://schemas.openxmlformats.org/officeDocument/2006/relationships/hyperlink" Target="https://www.twenty20.com/photos/0308fbf2-baf8-4a05-99d8-081a5a19db36" TargetMode="External"/><Relationship Id="rId35" Type="http://schemas.openxmlformats.org/officeDocument/2006/relationships/hyperlink" Target="https://www.myguidestockholm.com/travel-articles/christmas-in-stockholm" TargetMode="External"/><Relationship Id="rId43" Type="http://schemas.openxmlformats.org/officeDocument/2006/relationships/hyperlink" Target="https://www.iconfinder.com/icons/1199594/calendar_wall_calendar_flight_flight_schedule_timeframe_icon" TargetMode="External"/><Relationship Id="rId48" Type="http://schemas.openxmlformats.org/officeDocument/2006/relationships/hyperlink" Target="https://www.indietraveller.co/how-to-pack-light/" TargetMode="External"/><Relationship Id="rId56" Type="http://schemas.openxmlformats.org/officeDocument/2006/relationships/hyperlink" Target="http://www.telego.com/telecom-voice/phone-vs-email-when-should-you-call-and-when-should-you-email" TargetMode="External"/><Relationship Id="rId64" Type="http://schemas.openxmlformats.org/officeDocument/2006/relationships/hyperlink" Target="https://apkpure.com/7-day-weather-forecast-report/mobi.infolife.ezweather.widget.leagoo2" TargetMode="External"/><Relationship Id="rId69" Type="http://schemas.openxmlformats.org/officeDocument/2006/relationships/hyperlink" Target="https://www.hotelesboutique.com/wp-content/uploads/2017/02/hoteles-boutique-de-mexico-estoy-para-ayudarte-descubre-que-es-un-e-concierge.jpg" TargetMode="External"/><Relationship Id="rId77" Type="http://schemas.openxmlformats.org/officeDocument/2006/relationships/hyperlink" Target="https://www.great-towers.com/tower/empire-state-building" TargetMode="External"/><Relationship Id="rId100" Type="http://schemas.openxmlformats.org/officeDocument/2006/relationships/hyperlink" Target="https://www.youtube.com/watch?v=n9EUPbH4my0&amp;ab_channel=booksandquills" TargetMode="External"/><Relationship Id="rId105" Type="http://schemas.openxmlformats.org/officeDocument/2006/relationships/hyperlink" Target="https://www.bbc.co.uk/worldservice/learningenglish/business/talkingbusiness/unit1telephone/5flights.shtml" TargetMode="External"/><Relationship Id="rId113" Type="http://schemas.openxmlformats.org/officeDocument/2006/relationships/hyperlink" Target="https://www.youtube.com/watch?v=zN9QsWpbEBo&amp;ab_channel=McTearWilliams%26Wood" TargetMode="External"/><Relationship Id="rId118" Type="http://schemas.openxmlformats.org/officeDocument/2006/relationships/hyperlink" Target="https://en.wikipedia.org/wiki/Travel_class" TargetMode="External"/><Relationship Id="rId126" Type="http://schemas.openxmlformats.org/officeDocument/2006/relationships/hyperlink" Target="https://www.booking.com/" TargetMode="External"/><Relationship Id="rId134" Type="http://schemas.openxmlformats.org/officeDocument/2006/relationships/header" Target="header1.xml"/><Relationship Id="rId8" Type="http://schemas.openxmlformats.org/officeDocument/2006/relationships/hyperlink" Target="https://www.cntraveler.com/stories/2015-10-13/romes-spanish-steps-are-closing-for-repairsheres-what-you-need-to-know" TargetMode="External"/><Relationship Id="rId51" Type="http://schemas.openxmlformats.org/officeDocument/2006/relationships/hyperlink" Target="https://www.traveller.com.au/why-the-best-seat-on-the-plane-is-an-aisle-seat-12u18r" TargetMode="External"/><Relationship Id="rId72" Type="http://schemas.openxmlformats.org/officeDocument/2006/relationships/hyperlink" Target="https://www.newyorker.com/culture/culture-desk/the-revealing-reasons-that-people-visit-the-friends-building" TargetMode="External"/><Relationship Id="rId80" Type="http://schemas.openxmlformats.org/officeDocument/2006/relationships/hyperlink" Target="https://www.123rf.com/photo_25497984_accommodation-types.html" TargetMode="External"/><Relationship Id="rId85" Type="http://schemas.openxmlformats.org/officeDocument/2006/relationships/hyperlink" Target="https://www.travelnews.co.za/article/sanparks-regulate-bookings" TargetMode="External"/><Relationship Id="rId93" Type="http://schemas.openxmlformats.org/officeDocument/2006/relationships/hyperlink" Target="https://underwriter.gr/%CE%BA%CE%BB%CE%AF%CE%BC%CE%B1-%CE%B1%CE%B9%CF%83%CE%B9%CE%BF%CE%B4%CE%BF%CE%BE%CE%AF%CE%B1%CF%82-%CF%83%CF%84%CE%B7%CE%BD-%CE%B1%CF%83%CF%86%CE%B1%CE%BB%CE%B9%CF%83%CF%84%CE%B9%CE%BA%CE%AE-%CE%B1/" TargetMode="External"/><Relationship Id="rId98" Type="http://schemas.openxmlformats.org/officeDocument/2006/relationships/hyperlink" Target="https://blog.de.erste-am.com/berichtssaison-unerwartet-gute-zahlen-ermoeglichen-us-boersen-rekordstaende/" TargetMode="External"/><Relationship Id="rId121" Type="http://schemas.openxmlformats.org/officeDocument/2006/relationships/hyperlink" Target="https://www.google.com/search?sxsrf=ALeKk01OjZgN4Jlp_90qErm45Ihq-LDVjQ%3A1605982857905&amp;ei=iVq5X8ThNsSdkgX45J_gDg&amp;q=auditoriummeaning&amp;oq=auditoriummeaning&amp;gs_lcp=CgZwc3ktYWIQAzIICAAQBxAeEBMyCAgAEAcQHhATMggIABAHEB4QEzIICAAQBxAeEBMyCAgAEAcQHhATMggIABAHEB4QEzIICAAQBxAeEBMyCAgAEAcQHhATMggIABAHEB4QEzIICAAQBxAeEBM6CQgAELADEAcQHjoHCAAQsAMQQ1CF9QRYhfUEYJv3BGgCcAB4AIABqwGIAasBkgEDMC4xmAEAoAECoAEBqgEHZ3dzLXdpesgBCsABAQ&amp;sclient=psy-ab&amp;ved=0ahUKEwiEyoquoJTtAhXEjqQKHXjyB-wQ4dUDCA0&amp;uact=5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hofbrauhauslasvegas.com/blog/a-champion-is-brewing/" TargetMode="External"/><Relationship Id="rId17" Type="http://schemas.openxmlformats.org/officeDocument/2006/relationships/hyperlink" Target="https://www.colonialflag.com/malta/" TargetMode="External"/><Relationship Id="rId25" Type="http://schemas.openxmlformats.org/officeDocument/2006/relationships/hyperlink" Target="https://en.wikipedia.org/wiki/Hohenzollern_Castle" TargetMode="External"/><Relationship Id="rId33" Type="http://schemas.openxmlformats.org/officeDocument/2006/relationships/hyperlink" Target="https://scottbarrykaufman.com/calmness-right-everyone/" TargetMode="External"/><Relationship Id="rId38" Type="http://schemas.openxmlformats.org/officeDocument/2006/relationships/hyperlink" Target="https://www.wrike.com/blog/why-project-management-important-skill-managers/" TargetMode="External"/><Relationship Id="rId46" Type="http://schemas.openxmlformats.org/officeDocument/2006/relationships/hyperlink" Target="https://www.onetravel.com/going-places/how-to-plan-a-trip-so-you-enjoy-good-travel-weather/" TargetMode="External"/><Relationship Id="rId59" Type="http://schemas.openxmlformats.org/officeDocument/2006/relationships/hyperlink" Target="https://www.wired-gov.net/wg/news.nsf/articles/Potential+recordbreaking+heat+today+25072019133700?open" TargetMode="External"/><Relationship Id="rId67" Type="http://schemas.openxmlformats.org/officeDocument/2006/relationships/hyperlink" Target="https://seethrumag.com/why-i-dont-have-an-umbrella-and-im-never-going-to-buy-one-again/" TargetMode="External"/><Relationship Id="rId103" Type="http://schemas.openxmlformats.org/officeDocument/2006/relationships/hyperlink" Target="https://www.audioenglish.org/english-learning/english_dialogue_air_travel_reservations_airline_2.htm" TargetMode="External"/><Relationship Id="rId108" Type="http://schemas.openxmlformats.org/officeDocument/2006/relationships/hyperlink" Target="https://www.youtube.com/watch?v=Vyheek2FqL4" TargetMode="External"/><Relationship Id="rId116" Type="http://schemas.openxmlformats.org/officeDocument/2006/relationships/hyperlink" Target="https://www.youtube.com/watch?v=2vIrGXnR3WQ&amp;ab_channel=MeetnGreetMeConciergeServices" TargetMode="External"/><Relationship Id="rId124" Type="http://schemas.openxmlformats.org/officeDocument/2006/relationships/hyperlink" Target="https://www.careerride.com/view/sample-letter-to-confirm-a-reservation-or-registration-as-a-travel-agent-11354.aspx" TargetMode="External"/><Relationship Id="rId129" Type="http://schemas.openxmlformats.org/officeDocument/2006/relationships/hyperlink" Target="https://www.cntraveler.com/destinations/new-york-city" TargetMode="External"/><Relationship Id="rId20" Type="http://schemas.openxmlformats.org/officeDocument/2006/relationships/hyperlink" Target="https://www.vectorstock.com/royalty-free-vector/europe-travel-map-vector-12632802" TargetMode="External"/><Relationship Id="rId41" Type="http://schemas.openxmlformats.org/officeDocument/2006/relationships/hyperlink" Target="https://en.wikipedia.org/wiki/First_class_(aviation)" TargetMode="External"/><Relationship Id="rId54" Type="http://schemas.openxmlformats.org/officeDocument/2006/relationships/hyperlink" Target="https://www.visitfinland.com/article/extraordinary-accommodation-in-finland/" TargetMode="External"/><Relationship Id="rId62" Type="http://schemas.openxmlformats.org/officeDocument/2006/relationships/hyperlink" Target="https://www.pinterest.es/pin/256775616227918544/?amp_client_id=CLIENT_ID(_)&amp;mweb_unauth_id=%7b%7bdefault.session%7d%7d&amp;simplified=true" TargetMode="External"/><Relationship Id="rId70" Type="http://schemas.openxmlformats.org/officeDocument/2006/relationships/hyperlink" Target="https://www.articlelist.com/how-to-be-professional-at-work.html" TargetMode="External"/><Relationship Id="rId75" Type="http://schemas.openxmlformats.org/officeDocument/2006/relationships/hyperlink" Target="https://seatgeek.com/venues/madison-square-garden/views/section-224" TargetMode="External"/><Relationship Id="rId83" Type="http://schemas.openxmlformats.org/officeDocument/2006/relationships/hyperlink" Target="https://www.onlinehaendler-news.de/e-recht/rechtsfragen/130805-deutsche-bedienungsanleitung-per-pdf" TargetMode="External"/><Relationship Id="rId88" Type="http://schemas.openxmlformats.org/officeDocument/2006/relationships/hyperlink" Target="http://www.broadcasterinfo.net/ContentDetails-872-tv-haberciligi-%5b1" TargetMode="External"/><Relationship Id="rId91" Type="http://schemas.openxmlformats.org/officeDocument/2006/relationships/hyperlink" Target="https://gr.pinterest.com/pin/49680402130362156/" TargetMode="External"/><Relationship Id="rId96" Type="http://schemas.openxmlformats.org/officeDocument/2006/relationships/hyperlink" Target="https://subversivepreacher.org/i-see-chaos-ahead/" TargetMode="External"/><Relationship Id="rId111" Type="http://schemas.openxmlformats.org/officeDocument/2006/relationships/hyperlink" Target="https://www.youtube.com/watch?v=AVSwzvyGx8o&amp;ab_channel=VisitLjubljana" TargetMode="External"/><Relationship Id="rId132" Type="http://schemas.openxmlformats.org/officeDocument/2006/relationships/hyperlink" Target="https://ar.pinterest.com/pin/44086025101886428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en.wikipedia.org/wiki/Flag_of_Iceland" TargetMode="External"/><Relationship Id="rId23" Type="http://schemas.openxmlformats.org/officeDocument/2006/relationships/hyperlink" Target="https://www.businessinsider.com/extravagant-homes-around-world2019-2" TargetMode="External"/><Relationship Id="rId28" Type="http://schemas.openxmlformats.org/officeDocument/2006/relationships/hyperlink" Target="https://www.facebook.com/PresidentEP/" TargetMode="External"/><Relationship Id="rId36" Type="http://schemas.openxmlformats.org/officeDocument/2006/relationships/hyperlink" Target="https://www.google.com/search?q=christmas+market+stockholm&amp;tbm=isch&amp;ved=2ahUKEwiSuZWbrfPsAhUKyRoKHZyhCjEQ2-cCegQIABAA&amp;oq=christmas+market+stockholm&amp;gs_lcp=CgNpbWcQAzIECAAQEzIECAAQEzIICAAQCBAeEBM6BAgjECc6BAgAEEM6AggAOgUIABCxAzoKCAAQsQMQgwEQQzoICAAQsQMQgwE6BwgAELEDEEM6BAgAEB5QrTpYsXRg1XdoAHAAeACAAbUBiAG8G5IBBDAuMjaYAQCgAQGqAQtnd3Mtd2l6LWltZ8ABAQ&amp;sclient=img&amp;ei=1BqoX5L_H4qSa5zDqogD" TargetMode="External"/><Relationship Id="rId49" Type="http://schemas.openxmlformats.org/officeDocument/2006/relationships/hyperlink" Target="https://www.freepik.com/premium-vector/credit-cards-two-sides-template_5700251.htm" TargetMode="External"/><Relationship Id="rId57" Type="http://schemas.openxmlformats.org/officeDocument/2006/relationships/hyperlink" Target="https://twitter.com/ontransport/status/828257175357235201" TargetMode="External"/><Relationship Id="rId106" Type="http://schemas.openxmlformats.org/officeDocument/2006/relationships/hyperlink" Target="https://www.youtube.com/watch?v=5L-1IfjAvOY&amp;feature=youtu.be&amp;ab_channel=TopdeckTravel" TargetMode="External"/><Relationship Id="rId114" Type="http://schemas.openxmlformats.org/officeDocument/2006/relationships/hyperlink" Target="https://www.youtube.com/watch?v=keunnLEIBbA&amp;ab_channel=illumindation" TargetMode="External"/><Relationship Id="rId119" Type="http://schemas.openxmlformats.org/officeDocument/2006/relationships/hyperlink" Target="https://www.wordreference.com/engr/special+treatment" TargetMode="External"/><Relationship Id="rId127" Type="http://schemas.openxmlformats.org/officeDocument/2006/relationships/hyperlink" Target="https://www.skyscanner.net/?_ga=2.16365302.1995760605.1604910561-1245615672.1604910561&amp;_mp=175ac1fb306710-0bd01a2d0b94ca-230346d-144000-175ac1fb307146_1604910589844&amp;currency=GBP&amp;locale=en-GB&amp;market=UK" TargetMode="External"/><Relationship Id="rId10" Type="http://schemas.openxmlformats.org/officeDocument/2006/relationships/hyperlink" Target="https://www.youtube.com/watch?v=DpUTWLsPJeY&amp;ab_channel=ThinLineMedia" TargetMode="External"/><Relationship Id="rId31" Type="http://schemas.openxmlformats.org/officeDocument/2006/relationships/hyperlink" Target="https://www.pinterest.cl/pin/803681495988407858/" TargetMode="External"/><Relationship Id="rId44" Type="http://schemas.openxmlformats.org/officeDocument/2006/relationships/hyperlink" Target="https://travel.viva.gr/en/faq/airtickets/which-are-the-age-group-categories-of-the-passengers-for-the-airline-companies" TargetMode="External"/><Relationship Id="rId52" Type="http://schemas.openxmlformats.org/officeDocument/2006/relationships/hyperlink" Target="https://www.inthira.com/wp-content/uploads/2016/09/Travel-agent.jpg" TargetMode="External"/><Relationship Id="rId60" Type="http://schemas.openxmlformats.org/officeDocument/2006/relationships/hyperlink" Target="https://www.upmatters.com/wp-content/uploads/sites/93/2020/03/3-30-7-Day-Forecast.png?w=1280" TargetMode="External"/><Relationship Id="rId65" Type="http://schemas.openxmlformats.org/officeDocument/2006/relationships/hyperlink" Target="https://dnfmedicalcenters.com/en/heat-strokes-and-the-importance-to-avoid-very-hot-weather/" TargetMode="External"/><Relationship Id="rId73" Type="http://schemas.openxmlformats.org/officeDocument/2006/relationships/hyperlink" Target="https://www.crainsnewyork.com/editors-note/when-partys-good-wall-street-its-best-not-make-too-much-noise" TargetMode="External"/><Relationship Id="rId78" Type="http://schemas.openxmlformats.org/officeDocument/2006/relationships/hyperlink" Target="https://www.istockphoto.com/photos/new-york-map?mediatype=photography&amp;phrase=new%20york%20map&amp;sort=mostpopular" TargetMode="External"/><Relationship Id="rId81" Type="http://schemas.openxmlformats.org/officeDocument/2006/relationships/hyperlink" Target="https://weworewhat.com/lifestyle/cartagena-colombia-guide/" TargetMode="External"/><Relationship Id="rId86" Type="http://schemas.openxmlformats.org/officeDocument/2006/relationships/hyperlink" Target="https://gr.pinterest.com/pin/68739154447/" TargetMode="External"/><Relationship Id="rId94" Type="http://schemas.openxmlformats.org/officeDocument/2006/relationships/hyperlink" Target="https://stock.adobe.com/in/search?k=ribbon%20cut" TargetMode="External"/><Relationship Id="rId99" Type="http://schemas.openxmlformats.org/officeDocument/2006/relationships/hyperlink" Target="https://jp.123rf.com/photo_33885869_%E9%95%B7%E3%81%84%E5%BD%B1%E3%81%A8%E5%A4%A9%E6%B0%97%E3%82%A2%E3%82%A4%E3%82%B3%E3%83%B3.html" TargetMode="External"/><Relationship Id="rId101" Type="http://schemas.openxmlformats.org/officeDocument/2006/relationships/hyperlink" Target="https://www.youtube.com/watch?v=jo505ZyaCbA" TargetMode="External"/><Relationship Id="rId122" Type="http://schemas.openxmlformats.org/officeDocument/2006/relationships/hyperlink" Target="https://www.roughguides.com/maps/europe/" TargetMode="External"/><Relationship Id="rId130" Type="http://schemas.openxmlformats.org/officeDocument/2006/relationships/hyperlink" Target="https://www.metmuseum.org/" TargetMode="External"/><Relationship Id="rId13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Manchester_United_F.C" TargetMode="External"/><Relationship Id="rId13" Type="http://schemas.openxmlformats.org/officeDocument/2006/relationships/hyperlink" Target="https://www.britannica.com/topic/the-Beatles" TargetMode="External"/><Relationship Id="rId18" Type="http://schemas.openxmlformats.org/officeDocument/2006/relationships/hyperlink" Target="https://hellenicnews.com/tribunal-chair-says-cypriots-greeks-entitled-to-turkish-compensation/cyprus-flag/" TargetMode="External"/><Relationship Id="rId39" Type="http://schemas.openxmlformats.org/officeDocument/2006/relationships/hyperlink" Target="https://www.travelanddestinations.com/ways-to-stay-inspired-about-travel/" TargetMode="External"/><Relationship Id="rId109" Type="http://schemas.openxmlformats.org/officeDocument/2006/relationships/hyperlink" Target="https://www.youtube.com/watch?v=BLuWWR_FNpw&amp;ab_channel=Kiwi.com" TargetMode="External"/><Relationship Id="rId34" Type="http://schemas.openxmlformats.org/officeDocument/2006/relationships/hyperlink" Target="https://www.elegantthemes.com/blog/marketing/how-to-make-a-buzzfeed-quiz-that-drives-traffic-leads-and-sales" TargetMode="External"/><Relationship Id="rId50" Type="http://schemas.openxmlformats.org/officeDocument/2006/relationships/hyperlink" Target="https://travel.nine.com.au/latest/what-your-boarding-pass-really-says/3272a0fc-e111-4ba2-b4b3-a44dfc0f2da1" TargetMode="External"/><Relationship Id="rId55" Type="http://schemas.openxmlformats.org/officeDocument/2006/relationships/hyperlink" Target="https://gr.pinterest.com/pin/636977941036810318/" TargetMode="External"/><Relationship Id="rId76" Type="http://schemas.openxmlformats.org/officeDocument/2006/relationships/hyperlink" Target="https://www.exp1.com/blog/how-to-be-a-times-square-pro-when-you-visit-new-york-city/" TargetMode="External"/><Relationship Id="rId97" Type="http://schemas.openxmlformats.org/officeDocument/2006/relationships/hyperlink" Target="https://www.globalawareness101.org/2018/01/switzerland-swiss-town-denies-passport.html" TargetMode="External"/><Relationship Id="rId104" Type="http://schemas.openxmlformats.org/officeDocument/2006/relationships/hyperlink" Target="https://www.eslfast.com/robot/topics/hotel/hotel04.htm" TargetMode="External"/><Relationship Id="rId120" Type="http://schemas.openxmlformats.org/officeDocument/2006/relationships/hyperlink" Target="https://www.2checkout.com/ecommerce-glossary/cardholder-name/" TargetMode="External"/><Relationship Id="rId125" Type="http://schemas.openxmlformats.org/officeDocument/2006/relationships/hyperlink" Target="https://travel.viva.gr/en/faq/airtickets/which-are-the-age-group-categories-of-the-passengers-for-the-airline-companies" TargetMode="External"/><Relationship Id="rId7" Type="http://schemas.openxmlformats.org/officeDocument/2006/relationships/hyperlink" Target="https://i.ytimg.com/vi/5L-1IfjAvOY/maxresdefault.jpg" TargetMode="External"/><Relationship Id="rId71" Type="http://schemas.openxmlformats.org/officeDocument/2006/relationships/hyperlink" Target="https://ny.curbed.com/2018/12/13/18123971/grand-central-station-nyc-map-hotels-address" TargetMode="External"/><Relationship Id="rId92" Type="http://schemas.openxmlformats.org/officeDocument/2006/relationships/hyperlink" Target="https://www.holidaypirates.com/destinations/greece" TargetMode="External"/><Relationship Id="rId2" Type="http://schemas.openxmlformats.org/officeDocument/2006/relationships/styles" Target="styles.xml"/><Relationship Id="rId29" Type="http://schemas.openxmlformats.org/officeDocument/2006/relationships/hyperlink" Target="https://online-learning.harvard.edu/subject/ancient-history" TargetMode="External"/><Relationship Id="rId24" Type="http://schemas.openxmlformats.org/officeDocument/2006/relationships/hyperlink" Target="https://en.wikipedia.org/wiki/Cathedral" TargetMode="External"/><Relationship Id="rId40" Type="http://schemas.openxmlformats.org/officeDocument/2006/relationships/hyperlink" Target="https://www.quotidiano.net/magazine/energia-fotosintesi-1.4139541" TargetMode="External"/><Relationship Id="rId45" Type="http://schemas.openxmlformats.org/officeDocument/2006/relationships/hyperlink" Target="https://www.thesafaricompany.co.za/Travel_Information.htm" TargetMode="External"/><Relationship Id="rId66" Type="http://schemas.openxmlformats.org/officeDocument/2006/relationships/hyperlink" Target="https://www.mylondon.news/weather/london-weather-exact-day-week-17796345" TargetMode="External"/><Relationship Id="rId87" Type="http://schemas.openxmlformats.org/officeDocument/2006/relationships/hyperlink" Target="https://images.app.goo.gl/7KUpogB1ukdeSTP1A" TargetMode="External"/><Relationship Id="rId110" Type="http://schemas.openxmlformats.org/officeDocument/2006/relationships/hyperlink" Target="https://www.youtube.com/watch?v=kPE7ZCGjw4o&amp;ab_channel=Movieclips" TargetMode="External"/><Relationship Id="rId115" Type="http://schemas.openxmlformats.org/officeDocument/2006/relationships/hyperlink" Target="https://www.youtube.com/watch?v=QBuigmJFPPc&amp;ab_channel=TheLibertyHotel" TargetMode="External"/><Relationship Id="rId131" Type="http://schemas.openxmlformats.org/officeDocument/2006/relationships/hyperlink" Target="https://fossil.tnc.gov.tw/english/content/index.php?m2=85" TargetMode="External"/><Relationship Id="rId136" Type="http://schemas.openxmlformats.org/officeDocument/2006/relationships/theme" Target="theme/theme1.xml"/><Relationship Id="rId61" Type="http://schemas.openxmlformats.org/officeDocument/2006/relationships/hyperlink" Target="https://mittenedhands.files.wordpress.com/2017/07/a-drizzling-day.jpg?w=1000" TargetMode="External"/><Relationship Id="rId82" Type="http://schemas.openxmlformats.org/officeDocument/2006/relationships/hyperlink" Target="http://duajenatyren.blogspot.com/2016/04/tuneli-i-la-manshit.html" TargetMode="External"/><Relationship Id="rId19" Type="http://schemas.openxmlformats.org/officeDocument/2006/relationships/hyperlink" Target="https://en.wikipedia.org/wiki/Auschwitz_concentration_camp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5</Pages>
  <Words>3418</Words>
  <Characters>19486</Characters>
  <Application>Microsoft Office Word</Application>
  <DocSecurity>0</DocSecurity>
  <Lines>162</Lines>
  <Paragraphs>4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a Ntina</dc:creator>
  <cp:keywords/>
  <dc:description/>
  <cp:lastModifiedBy>Chrysa Ntina</cp:lastModifiedBy>
  <cp:revision>54</cp:revision>
  <dcterms:created xsi:type="dcterms:W3CDTF">2020-11-05T09:03:00Z</dcterms:created>
  <dcterms:modified xsi:type="dcterms:W3CDTF">2021-01-27T08:52:00Z</dcterms:modified>
</cp:coreProperties>
</file>